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A08FF" w14:textId="14BE24BC" w:rsidR="00DE78F5" w:rsidRDefault="00DE78F5" w:rsidP="00DE78F5">
      <w:pPr>
        <w:spacing w:after="0" w:line="360" w:lineRule="auto"/>
        <w:ind w:left="0" w:firstLine="0"/>
        <w:contextualSpacing/>
        <w:rPr>
          <w:b/>
        </w:rPr>
      </w:pPr>
      <w:r>
        <w:rPr>
          <w:b/>
        </w:rPr>
        <w:t>Załącznik 1</w:t>
      </w:r>
    </w:p>
    <w:p w14:paraId="3287D26A" w14:textId="77777777" w:rsidR="00DE78F5" w:rsidRDefault="00DE78F5" w:rsidP="00DE78F5">
      <w:pPr>
        <w:spacing w:after="0" w:line="360" w:lineRule="auto"/>
        <w:ind w:left="0" w:firstLine="0"/>
        <w:contextualSpacing/>
        <w:rPr>
          <w:b/>
        </w:rPr>
      </w:pPr>
    </w:p>
    <w:p w14:paraId="1F9FF3B1" w14:textId="77777777" w:rsidR="00DE78F5" w:rsidRDefault="00DE78F5" w:rsidP="00DE78F5">
      <w:pPr>
        <w:spacing w:after="0" w:line="360" w:lineRule="auto"/>
        <w:jc w:val="center"/>
        <w:rPr>
          <w:rFonts w:ascii="Calibri Light" w:eastAsia="Times New Roman" w:hAnsi="Calibri Light" w:cs="Calibri Light"/>
          <w:b/>
          <w:sz w:val="32"/>
        </w:rPr>
      </w:pPr>
      <w:r>
        <w:rPr>
          <w:rFonts w:ascii="Calibri Light" w:eastAsia="Times New Roman" w:hAnsi="Calibri Light" w:cs="Calibri Light"/>
          <w:b/>
          <w:sz w:val="32"/>
        </w:rPr>
        <w:t>KARTA KANDYDATA NA STANOWISKO ADIUNKTA / ASYSTENTA</w:t>
      </w:r>
    </w:p>
    <w:p w14:paraId="56549634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06133EFB" w14:textId="77777777" w:rsidR="00DE78F5" w:rsidRDefault="00DE78F5" w:rsidP="00DE78F5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</w:p>
    <w:p w14:paraId="2B63E0DA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</w:rPr>
      </w:pPr>
      <w:r>
        <w:rPr>
          <w:rFonts w:ascii="Calibri Light" w:eastAsia="Times New Roman" w:hAnsi="Calibri Light" w:cs="Calibri Light"/>
          <w:b/>
          <w:bCs/>
        </w:rPr>
        <w:t>I. Dane:</w:t>
      </w:r>
    </w:p>
    <w:p w14:paraId="31B5D17B" w14:textId="77777777" w:rsidR="00DE78F5" w:rsidRDefault="00DE78F5" w:rsidP="00DE78F5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  <w:r>
        <w:rPr>
          <w:rFonts w:ascii="Calibri Light" w:eastAsia="Times New Roman" w:hAnsi="Calibri Light" w:cs="Calibri Light"/>
        </w:rPr>
        <w:t xml:space="preserve">1. </w:t>
      </w:r>
      <w:proofErr w:type="spellStart"/>
      <w:r>
        <w:rPr>
          <w:rFonts w:ascii="Calibri Light" w:eastAsia="Times New Roman" w:hAnsi="Calibri Light" w:cs="Calibri Light"/>
        </w:rPr>
        <w:t>Imie</w:t>
      </w:r>
      <w:proofErr w:type="spellEnd"/>
      <w:r>
        <w:rPr>
          <w:rFonts w:ascii="Calibri Light" w:eastAsia="Times New Roman" w:hAnsi="Calibri Light" w:cs="Calibri Light"/>
        </w:rPr>
        <w:t>̨ i nazwisko:</w:t>
      </w:r>
      <w:r>
        <w:rPr>
          <w:rFonts w:ascii="Calibri Light" w:eastAsia="Times New Roman" w:hAnsi="Calibri Light" w:cs="Calibri Light"/>
        </w:rPr>
        <w:br/>
        <w:t>2. Data urodzenia:</w:t>
      </w:r>
      <w:r>
        <w:rPr>
          <w:rFonts w:ascii="Calibri Light" w:eastAsia="Times New Roman" w:hAnsi="Calibri Light" w:cs="Calibri Light"/>
        </w:rPr>
        <w:br/>
        <w:t xml:space="preserve">3. Przebieg kariery naukowej i zawodowej: </w:t>
      </w:r>
    </w:p>
    <w:p w14:paraId="27321DB2" w14:textId="77777777" w:rsidR="00DE78F5" w:rsidRDefault="00DE78F5" w:rsidP="00DE78F5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p w14:paraId="48AA107A" w14:textId="77777777" w:rsidR="00DE78F5" w:rsidRDefault="00DE78F5" w:rsidP="00DE78F5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tbl>
      <w:tblPr>
        <w:tblW w:w="9062" w:type="dxa"/>
        <w:tblLayout w:type="fixed"/>
        <w:tblLook w:val="04A0" w:firstRow="1" w:lastRow="0" w:firstColumn="1" w:lastColumn="0" w:noHBand="0" w:noVBand="1"/>
      </w:tblPr>
      <w:tblGrid>
        <w:gridCol w:w="2194"/>
        <w:gridCol w:w="1961"/>
        <w:gridCol w:w="2870"/>
        <w:gridCol w:w="2037"/>
      </w:tblGrid>
      <w:tr w:rsidR="00DE78F5" w14:paraId="7E0E7136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6F7DB" w14:textId="77777777" w:rsidR="00DE78F5" w:rsidRDefault="00DE78F5" w:rsidP="0010475B">
            <w:pPr>
              <w:widowControl w:val="0"/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STOPIEN / TYTUŁ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F56BD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ROK</w:t>
            </w: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F63C2" w14:textId="77777777" w:rsidR="00DE78F5" w:rsidRDefault="00DE78F5" w:rsidP="0010475B">
            <w:pPr>
              <w:widowControl w:val="0"/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UCZELNIA / JEDNOSTKA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2CDCF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WYDZIAŁ</w:t>
            </w:r>
          </w:p>
        </w:tc>
      </w:tr>
      <w:tr w:rsidR="00DE78F5" w14:paraId="0A3BC667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A1DEE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AE9F0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D51B0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39AF0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DE78F5" w14:paraId="49A46946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70F65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757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49BDC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C3405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DE78F5" w14:paraId="7A7492FB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8AE1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Cs/>
              </w:rPr>
            </w:pPr>
            <w:r>
              <w:rPr>
                <w:rFonts w:ascii="Calibri Light" w:eastAsia="Times New Roman" w:hAnsi="Calibri Light" w:cs="Calibri Light"/>
                <w:bCs/>
              </w:rPr>
              <w:t>Dr hab.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7BB8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1B8BB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8A87D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44DF0B46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7A3A3" w14:textId="77777777" w:rsidR="00DE78F5" w:rsidRDefault="00DE78F5" w:rsidP="0010475B">
            <w:pPr>
              <w:widowControl w:val="0"/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STANOWISKO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D992E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OD… DO…</w:t>
            </w: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A41F1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0984A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DE78F5" w14:paraId="039DCE0C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065B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A8C18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D6F87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C5CB8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DE78F5" w14:paraId="2ED6F64E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559C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F24CE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3B23A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9282C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DE78F5" w14:paraId="2F7BE8BE" w14:textId="77777777" w:rsidTr="0010475B"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3CB68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F09AF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33B30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29E9F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3F9C9698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54A0953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3454B9A0" w14:textId="77777777" w:rsidR="00DE78F5" w:rsidRPr="00257464" w:rsidRDefault="00DE78F5" w:rsidP="00DE78F5">
      <w:pPr>
        <w:spacing w:after="0" w:line="360" w:lineRule="auto"/>
        <w:rPr>
          <w:rFonts w:ascii="Calibri Light" w:eastAsia="Times New Roman" w:hAnsi="Calibri Light" w:cs="Calibri Light"/>
        </w:rPr>
      </w:pPr>
      <w:r w:rsidRPr="00257464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257464">
        <w:rPr>
          <w:rFonts w:ascii="Calibri Light" w:eastAsia="Times New Roman" w:hAnsi="Calibri Light" w:cs="Calibri Light"/>
        </w:rPr>
        <w:t>słów</w:t>
      </w:r>
      <w:proofErr w:type="spellEnd"/>
      <w:r w:rsidRPr="00257464">
        <w:rPr>
          <w:rFonts w:ascii="Calibri Light" w:eastAsia="Times New Roman" w:hAnsi="Calibri Light" w:cs="Calibri Light"/>
        </w:rPr>
        <w:t xml:space="preserve">): </w:t>
      </w:r>
    </w:p>
    <w:p w14:paraId="31620E5C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</w:rPr>
      </w:pPr>
      <w:r w:rsidRPr="00257464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19CDB418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0382B9F0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4923EF06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029593EC" w14:textId="77777777" w:rsidR="00DE78F5" w:rsidRDefault="00DE78F5" w:rsidP="00DE78F5">
      <w:pPr>
        <w:spacing w:after="0" w:line="240" w:lineRule="auto"/>
        <w:ind w:left="0" w:firstLine="0"/>
        <w:jc w:val="left"/>
        <w:rPr>
          <w:rFonts w:ascii="Calibri Light" w:eastAsia="Times New Roman" w:hAnsi="Calibri Light" w:cs="Calibri Light"/>
          <w:b/>
          <w:bCs/>
        </w:rPr>
      </w:pPr>
      <w:r>
        <w:rPr>
          <w:rFonts w:ascii="Calibri Light" w:eastAsia="Times New Roman" w:hAnsi="Calibri Light" w:cs="Calibri Light"/>
          <w:b/>
          <w:bCs/>
        </w:rPr>
        <w:br w:type="page"/>
      </w:r>
    </w:p>
    <w:p w14:paraId="3F5876F0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3FD7A37E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  <w:r>
        <w:rPr>
          <w:rFonts w:ascii="Calibri Light" w:eastAsia="Times New Roman" w:hAnsi="Calibri Light" w:cs="Calibri Light"/>
          <w:b/>
          <w:bCs/>
        </w:rPr>
        <w:t xml:space="preserve">II. Dotychczasowe osiągnięcia naukowe </w:t>
      </w:r>
    </w:p>
    <w:p w14:paraId="4EA7DC22" w14:textId="77777777" w:rsidR="00DE78F5" w:rsidRDefault="00DE78F5" w:rsidP="00DE78F5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tbl>
      <w:tblPr>
        <w:tblW w:w="9062" w:type="dxa"/>
        <w:tblLayout w:type="fixed"/>
        <w:tblLook w:val="04A0" w:firstRow="1" w:lastRow="0" w:firstColumn="1" w:lastColumn="0" w:noHBand="0" w:noVBand="1"/>
      </w:tblPr>
      <w:tblGrid>
        <w:gridCol w:w="987"/>
        <w:gridCol w:w="4537"/>
        <w:gridCol w:w="3538"/>
      </w:tblGrid>
      <w:tr w:rsidR="00DE78F5" w14:paraId="7FB2292C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4E982" w14:textId="77777777" w:rsidR="00DE78F5" w:rsidRDefault="00DE78F5" w:rsidP="0010475B">
            <w:pPr>
              <w:widowControl w:val="0"/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NR.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EDBF1" w14:textId="77777777" w:rsidR="00DE78F5" w:rsidRDefault="00DE78F5" w:rsidP="0010475B">
            <w:pPr>
              <w:widowControl w:val="0"/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8A3D7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           LICZBA</w:t>
            </w:r>
          </w:p>
        </w:tc>
      </w:tr>
      <w:tr w:rsidR="00DE78F5" w14:paraId="45A63977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2746B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91B6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(JCR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CA22C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398BFDA2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76F03" w14:textId="77777777" w:rsidR="00DE78F5" w:rsidRDefault="00DE78F5" w:rsidP="0010475B">
            <w:pPr>
              <w:widowControl w:val="0"/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A855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(JCR)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9CD0B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2AAE6707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DF323" w14:textId="77777777" w:rsidR="00DE78F5" w:rsidRDefault="00DE78F5" w:rsidP="0010475B">
            <w:pPr>
              <w:widowControl w:val="0"/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3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563E6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, monografie, rozdziały w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654C2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3CA925F1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33521" w14:textId="77777777" w:rsidR="00DE78F5" w:rsidRDefault="00DE78F5" w:rsidP="0010475B">
            <w:pPr>
              <w:widowControl w:val="0"/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4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A3F08" w14:textId="77777777" w:rsidR="00DE78F5" w:rsidRDefault="00DE78F5" w:rsidP="0010475B">
            <w:pPr>
              <w:widowControl w:val="0"/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ustne na zaproszenie </w:t>
            </w:r>
            <w:r>
              <w:rPr>
                <w:rFonts w:ascii="Calibri Light" w:eastAsia="Times New Roman" w:hAnsi="Calibri Light" w:cs="Calibri Light"/>
              </w:rPr>
              <w:br/>
              <w:t xml:space="preserve">na konferencjach o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zasięgu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międzynarodowym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0DC1D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4B13B357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16D7C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20D3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ustne na innych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niz</w:t>
            </w:r>
            <w:proofErr w:type="spellEnd"/>
            <w:r>
              <w:rPr>
                <w:rFonts w:ascii="Calibri Light" w:eastAsia="Times New Roman" w:hAnsi="Calibri Light" w:cs="Calibri Light"/>
              </w:rPr>
              <w:t>̇ wymienione w pkt. 4 konferencjach naukowych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177F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120E8862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3F96E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4CF38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>
              <w:rPr>
                <w:rFonts w:ascii="Calibri Light" w:eastAsia="Times New Roman" w:hAnsi="Calibri Light" w:cs="Calibri Light"/>
              </w:rPr>
              <w:t>Działalnośc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́ recenzencka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projektów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i/lub czasopism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E848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TAK / NIE</w:t>
            </w:r>
          </w:p>
        </w:tc>
      </w:tr>
      <w:tr w:rsidR="00DE78F5" w14:paraId="40EAAF61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2D591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7FDD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</w:rPr>
              <w:t xml:space="preserve">Prowadzone prace licencjackie,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inżynierskie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, magisterskie 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1AC45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37389348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6EDB0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93D6C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>
              <w:rPr>
                <w:rFonts w:ascii="Calibri Light" w:eastAsia="Times New Roman" w:hAnsi="Calibri Light" w:cs="Calibri Light"/>
              </w:rPr>
              <w:t>Krótkoterminowe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zagraniczne (do 3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632D3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1C26E1A9" w14:textId="77777777" w:rsidTr="0010475B">
        <w:trPr>
          <w:trHeight w:val="1133"/>
        </w:trPr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707B4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9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F3000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</w:rPr>
              <w:t xml:space="preserve">Długoterminowe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zagraniczne (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powyżej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3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13EE6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5FE70CB5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BDDA6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2E732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 xml:space="preserve">Kierowanie projektami badawczymi (granty NCN,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C445A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5879241A" w14:textId="77777777" w:rsidTr="0010475B">
        <w:trPr>
          <w:trHeight w:val="1123"/>
        </w:trPr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F57B1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  <w:p w14:paraId="3C33F645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1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B8E28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  <w:p w14:paraId="0F096D40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0E61F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DE78F5" w14:paraId="29285D9D" w14:textId="77777777" w:rsidTr="0010475B"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AE891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1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8C477" w14:textId="77777777" w:rsidR="00DE78F5" w:rsidRDefault="00DE78F5" w:rsidP="0010475B">
            <w:pPr>
              <w:pStyle w:val="NormalnyWeb"/>
              <w:widowControl w:val="0"/>
              <w:spacing w:line="360" w:lineRule="auto"/>
            </w:pPr>
            <w:r>
              <w:rPr>
                <w:rFonts w:ascii="Calibri Light" w:hAnsi="Calibri Light" w:cs="Calibri Light"/>
                <w:szCs w:val="22"/>
              </w:rPr>
              <w:t xml:space="preserve">       Liczba </w:t>
            </w:r>
            <w:proofErr w:type="spellStart"/>
            <w:r>
              <w:rPr>
                <w:rFonts w:ascii="Calibri Light" w:hAnsi="Calibri Light" w:cs="Calibri Light"/>
                <w:szCs w:val="22"/>
              </w:rPr>
              <w:t>cytowań</w:t>
            </w:r>
            <w:proofErr w:type="spellEnd"/>
            <w:r>
              <w:rPr>
                <w:rFonts w:ascii="Calibri Light" w:hAnsi="Calibri Light" w:cs="Calibri Light"/>
                <w:szCs w:val="22"/>
              </w:rPr>
              <w:t xml:space="preserve"> bez </w:t>
            </w:r>
            <w:proofErr w:type="spellStart"/>
            <w:r>
              <w:rPr>
                <w:rFonts w:ascii="Calibri Light" w:hAnsi="Calibri Light" w:cs="Calibri Light"/>
                <w:szCs w:val="22"/>
              </w:rPr>
              <w:t>autocytowan</w:t>
            </w:r>
            <w:proofErr w:type="spellEnd"/>
            <w:r>
              <w:rPr>
                <w:rFonts w:ascii="Calibri Light" w:hAnsi="Calibri Light" w:cs="Calibri Light"/>
                <w:szCs w:val="22"/>
              </w:rPr>
              <w:t xml:space="preserve">́ wg    </w:t>
            </w:r>
            <w:r>
              <w:rPr>
                <w:rFonts w:ascii="Calibri Light" w:hAnsi="Calibri Light" w:cs="Calibri Light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5CF23" w14:textId="77777777" w:rsidR="00DE78F5" w:rsidRDefault="00DE78F5" w:rsidP="0010475B">
            <w:pPr>
              <w:widowControl w:val="0"/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0C9C1918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5B7B6504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27DF263E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 xml:space="preserve">2. Najważniejsze trzy publikacje w całym dorobku naukowym </w:t>
      </w:r>
    </w:p>
    <w:p w14:paraId="36CADF8E" w14:textId="77777777" w:rsidR="00DE78F5" w:rsidRDefault="00DE78F5" w:rsidP="00DE78F5">
      <w:pPr>
        <w:pStyle w:val="NormalnyWeb"/>
        <w:numPr>
          <w:ilvl w:val="0"/>
          <w:numId w:val="30"/>
        </w:numPr>
        <w:suppressAutoHyphens/>
        <w:spacing w:line="360" w:lineRule="auto"/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……………..</w:t>
      </w:r>
    </w:p>
    <w:p w14:paraId="1FEF2BEC" w14:textId="77777777" w:rsidR="00DE78F5" w:rsidRDefault="00DE78F5" w:rsidP="00DE78F5">
      <w:pPr>
        <w:pStyle w:val="NormalnyWeb"/>
        <w:numPr>
          <w:ilvl w:val="0"/>
          <w:numId w:val="30"/>
        </w:numPr>
        <w:suppressAutoHyphens/>
        <w:spacing w:line="360" w:lineRule="auto"/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……………..</w:t>
      </w:r>
    </w:p>
    <w:p w14:paraId="3574AE56" w14:textId="77777777" w:rsidR="00DE78F5" w:rsidRDefault="00DE78F5" w:rsidP="00DE78F5">
      <w:pPr>
        <w:pStyle w:val="NormalnyWeb"/>
        <w:numPr>
          <w:ilvl w:val="0"/>
          <w:numId w:val="30"/>
        </w:numPr>
        <w:suppressAutoHyphens/>
        <w:spacing w:line="360" w:lineRule="auto"/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……………..</w:t>
      </w:r>
    </w:p>
    <w:p w14:paraId="5850FC85" w14:textId="77777777" w:rsidR="00DE78F5" w:rsidRDefault="00DE78F5" w:rsidP="00DE78F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35F46E02" w14:textId="77777777" w:rsidR="00DE78F5" w:rsidRDefault="00DE78F5" w:rsidP="00DE78F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7D2D0795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 xml:space="preserve">3. Uczestnictwo w projektach badawczych </w:t>
      </w:r>
      <w:r>
        <w:rPr>
          <w:rFonts w:ascii="Calibri Light" w:hAnsi="Calibri Light" w:cs="Calibri Light"/>
          <w:sz w:val="22"/>
          <w:szCs w:val="22"/>
        </w:rPr>
        <w:t>(maksymalnie 5), podać tytuł grantu/projektu; rodzaj i okres trwania grantu/projektu; pełniona funkcja, źródło finansowania</w:t>
      </w:r>
    </w:p>
    <w:p w14:paraId="4388DC8F" w14:textId="77777777" w:rsidR="00DE78F5" w:rsidRDefault="00DE78F5" w:rsidP="00DE78F5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7482367C" w14:textId="77777777" w:rsidR="00DE78F5" w:rsidRDefault="00DE78F5" w:rsidP="00DE78F5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42711966" w14:textId="77777777" w:rsidR="00DE78F5" w:rsidRDefault="00DE78F5" w:rsidP="00DE78F5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>
        <w:rPr>
          <w:rFonts w:ascii="Calibri Light" w:eastAsia="Times New Roman" w:hAnsi="Calibri Light" w:cs="Calibri Light"/>
          <w:b/>
          <w:bCs/>
        </w:rPr>
        <w:t xml:space="preserve">III. Popularyzacja i działalność́ organizacyjna </w:t>
      </w:r>
    </w:p>
    <w:p w14:paraId="07E83CB1" w14:textId="77777777" w:rsidR="00DE78F5" w:rsidRDefault="00DE78F5" w:rsidP="00DE78F5">
      <w:pPr>
        <w:numPr>
          <w:ilvl w:val="0"/>
          <w:numId w:val="31"/>
        </w:numPr>
        <w:suppressAutoHyphens/>
        <w:spacing w:after="0" w:line="360" w:lineRule="auto"/>
        <w:rPr>
          <w:rFonts w:ascii="Calibri Light" w:eastAsia="Times New Roman" w:hAnsi="Calibri Light" w:cs="Calibri Light"/>
        </w:rPr>
      </w:pPr>
      <w:r>
        <w:rPr>
          <w:rFonts w:ascii="Calibri Light" w:eastAsia="Times New Roman" w:hAnsi="Calibri Light" w:cs="Calibri Light"/>
        </w:rPr>
        <w:t>Wykłady monograficzne</w:t>
      </w:r>
    </w:p>
    <w:p w14:paraId="736D1595" w14:textId="77777777" w:rsidR="00DE78F5" w:rsidRDefault="00DE78F5" w:rsidP="00DE78F5">
      <w:pPr>
        <w:numPr>
          <w:ilvl w:val="0"/>
          <w:numId w:val="31"/>
        </w:numPr>
        <w:suppressAutoHyphens/>
        <w:spacing w:after="0" w:line="360" w:lineRule="auto"/>
        <w:rPr>
          <w:rFonts w:ascii="Calibri Light" w:eastAsia="Times New Roman" w:hAnsi="Calibri Light" w:cs="Calibri Light"/>
        </w:rPr>
      </w:pPr>
      <w:proofErr w:type="spellStart"/>
      <w:r>
        <w:rPr>
          <w:rFonts w:ascii="Calibri Light" w:eastAsia="Times New Roman" w:hAnsi="Calibri Light" w:cs="Calibri Light"/>
        </w:rPr>
        <w:t>Działalnośc</w:t>
      </w:r>
      <w:proofErr w:type="spellEnd"/>
      <w:r>
        <w:rPr>
          <w:rFonts w:ascii="Calibri Light" w:eastAsia="Times New Roman" w:hAnsi="Calibri Light" w:cs="Calibri Light"/>
        </w:rPr>
        <w:t xml:space="preserve">́ popularyzatorska (max. 5 pozycji): </w:t>
      </w:r>
    </w:p>
    <w:p w14:paraId="3AE1F9AD" w14:textId="77777777" w:rsidR="00DE78F5" w:rsidRDefault="00DE78F5" w:rsidP="00DE78F5">
      <w:pPr>
        <w:numPr>
          <w:ilvl w:val="0"/>
          <w:numId w:val="31"/>
        </w:numPr>
        <w:suppressAutoHyphens/>
        <w:spacing w:after="0" w:line="360" w:lineRule="auto"/>
        <w:rPr>
          <w:rFonts w:ascii="Calibri Light" w:eastAsia="Times New Roman" w:hAnsi="Calibri Light" w:cs="Calibri Light"/>
        </w:rPr>
      </w:pPr>
      <w:r>
        <w:rPr>
          <w:rFonts w:ascii="Calibri Light" w:eastAsia="Times New Roman" w:hAnsi="Calibri Light" w:cs="Calibri Light"/>
        </w:rPr>
        <w:t xml:space="preserve">Organizacja konferencji, </w:t>
      </w:r>
      <w:proofErr w:type="spellStart"/>
      <w:r>
        <w:rPr>
          <w:rFonts w:ascii="Calibri Light" w:eastAsia="Times New Roman" w:hAnsi="Calibri Light" w:cs="Calibri Light"/>
        </w:rPr>
        <w:t>seminariów</w:t>
      </w:r>
      <w:proofErr w:type="spellEnd"/>
      <w:r>
        <w:rPr>
          <w:rFonts w:ascii="Calibri Light" w:eastAsia="Times New Roman" w:hAnsi="Calibri Light" w:cs="Calibri Light"/>
        </w:rPr>
        <w:t xml:space="preserve">, </w:t>
      </w:r>
      <w:proofErr w:type="spellStart"/>
      <w:r>
        <w:rPr>
          <w:rFonts w:ascii="Calibri Light" w:eastAsia="Times New Roman" w:hAnsi="Calibri Light" w:cs="Calibri Light"/>
        </w:rPr>
        <w:t>spotkan</w:t>
      </w:r>
      <w:proofErr w:type="spellEnd"/>
      <w:r>
        <w:rPr>
          <w:rFonts w:ascii="Calibri Light" w:eastAsia="Times New Roman" w:hAnsi="Calibri Light" w:cs="Calibri Light"/>
        </w:rPr>
        <w:t xml:space="preserve">́ naukowych - pełnione funkcje w Komitetach (max. 5 pozycji) </w:t>
      </w:r>
    </w:p>
    <w:p w14:paraId="0A344821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12BFCB25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62E103E9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 xml:space="preserve">IV. Nagrody i wyróżnienia za dotychczasową działalność́ naukową </w:t>
      </w:r>
    </w:p>
    <w:p w14:paraId="6D5FE7B2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134880A4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5F7BD97C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2D5355F2" w14:textId="77777777" w:rsidR="00DE78F5" w:rsidRDefault="00DE78F5" w:rsidP="00DE78F5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……………………………………</w:t>
      </w:r>
    </w:p>
    <w:p w14:paraId="7114EDF7" w14:textId="77777777" w:rsidR="00DE78F5" w:rsidRDefault="00DE78F5" w:rsidP="00DE78F5">
      <w:pPr>
        <w:pStyle w:val="Akapitzlist"/>
        <w:spacing w:after="0" w:line="360" w:lineRule="auto"/>
        <w:ind w:left="0"/>
        <w:rPr>
          <w:rFonts w:ascii="Times New Roman" w:hAnsi="Times New Roman"/>
        </w:rPr>
      </w:pPr>
      <w:r>
        <w:rPr>
          <w:rFonts w:ascii="Calibri Light" w:hAnsi="Calibri Light" w:cs="Calibri Light"/>
          <w:b/>
          <w:bCs/>
          <w:sz w:val="22"/>
        </w:rPr>
        <w:t xml:space="preserve">    Podpis kandydata</w:t>
      </w:r>
    </w:p>
    <w:p w14:paraId="4AFA20C1" w14:textId="77777777" w:rsidR="00DE78F5" w:rsidRDefault="00DE78F5" w:rsidP="00DE78F5">
      <w:pPr>
        <w:spacing w:after="149"/>
        <w:ind w:left="360" w:firstLine="0"/>
        <w:jc w:val="left"/>
        <w:rPr>
          <w:rFonts w:ascii="Calibri" w:eastAsia="Calibri" w:hAnsi="Calibri" w:cs="Calibri"/>
          <w:b/>
          <w:sz w:val="22"/>
          <w:u w:val="single" w:color="000000"/>
        </w:rPr>
      </w:pPr>
    </w:p>
    <w:p w14:paraId="78C7680C" w14:textId="77777777" w:rsidR="00DE78F5" w:rsidRDefault="00DE78F5" w:rsidP="00DE78F5">
      <w:pPr>
        <w:spacing w:after="0" w:line="360" w:lineRule="auto"/>
        <w:contextualSpacing/>
        <w:rPr>
          <w:b/>
        </w:rPr>
      </w:pPr>
    </w:p>
    <w:p w14:paraId="14EF8FB2" w14:textId="77777777" w:rsidR="00DE78F5" w:rsidRDefault="00DE78F5" w:rsidP="00DE78F5">
      <w:pPr>
        <w:spacing w:after="0" w:line="360" w:lineRule="auto"/>
        <w:contextualSpacing/>
        <w:rPr>
          <w:b/>
        </w:rPr>
      </w:pPr>
      <w:r>
        <w:rPr>
          <w:b/>
        </w:rPr>
        <w:t>Załącznik 2</w:t>
      </w:r>
    </w:p>
    <w:p w14:paraId="4568528A" w14:textId="77777777" w:rsidR="00DE78F5" w:rsidRDefault="00DE78F5" w:rsidP="00DE78F5">
      <w:pPr>
        <w:rPr>
          <w:b/>
        </w:rPr>
      </w:pPr>
    </w:p>
    <w:p w14:paraId="4E335EC9" w14:textId="77777777" w:rsidR="00DE78F5" w:rsidRDefault="00DE78F5" w:rsidP="00DE78F5">
      <w:pPr>
        <w:rPr>
          <w:b/>
        </w:rPr>
      </w:pPr>
    </w:p>
    <w:p w14:paraId="23C81904" w14:textId="77777777" w:rsidR="00DE78F5" w:rsidRDefault="00DE78F5" w:rsidP="00DE78F5">
      <w:pPr>
        <w:jc w:val="center"/>
        <w:rPr>
          <w:b/>
          <w:sz w:val="22"/>
        </w:rPr>
      </w:pPr>
      <w:r>
        <w:rPr>
          <w:b/>
          <w:sz w:val="22"/>
        </w:rPr>
        <w:t>KWESTIONARIUSZ OSOBOWY DLA OSOBY UBIEGAJĄCEJ SIĘ O ZATRUDNIENIE</w:t>
      </w:r>
    </w:p>
    <w:p w14:paraId="4E7479AE" w14:textId="77777777" w:rsidR="00DE78F5" w:rsidRDefault="00DE78F5" w:rsidP="00DE78F5"/>
    <w:p w14:paraId="656CF022" w14:textId="77777777" w:rsidR="00DE78F5" w:rsidRDefault="00DE78F5" w:rsidP="00DE78F5">
      <w:pPr>
        <w:ind w:left="0" w:firstLine="0"/>
      </w:pPr>
    </w:p>
    <w:p w14:paraId="1F454615" w14:textId="77777777" w:rsidR="00DE78F5" w:rsidRDefault="00DE78F5" w:rsidP="00DE78F5">
      <w:pPr>
        <w:rPr>
          <w:sz w:val="22"/>
        </w:rPr>
      </w:pPr>
      <w:r>
        <w:t xml:space="preserve"> </w:t>
      </w:r>
      <w:r>
        <w:rPr>
          <w:sz w:val="22"/>
        </w:rPr>
        <w:t>1. Imię (imiona) i nazwisko ..............................................................................................</w:t>
      </w:r>
    </w:p>
    <w:p w14:paraId="3F9E6587" w14:textId="77777777" w:rsidR="00DE78F5" w:rsidRDefault="00DE78F5" w:rsidP="00DE78F5">
      <w:pPr>
        <w:rPr>
          <w:sz w:val="22"/>
        </w:rPr>
      </w:pPr>
    </w:p>
    <w:p w14:paraId="3AA9B3FA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 2. Data urodzenia ...........................................................................................................</w:t>
      </w:r>
    </w:p>
    <w:p w14:paraId="1B6A3FAF" w14:textId="77777777" w:rsidR="00DE78F5" w:rsidRDefault="00DE78F5" w:rsidP="00DE78F5">
      <w:pPr>
        <w:rPr>
          <w:sz w:val="22"/>
        </w:rPr>
      </w:pPr>
    </w:p>
    <w:p w14:paraId="5619E973" w14:textId="77777777" w:rsidR="00DE78F5" w:rsidRDefault="00DE78F5" w:rsidP="00DE78F5">
      <w:pPr>
        <w:spacing w:after="0" w:line="240" w:lineRule="auto"/>
        <w:rPr>
          <w:sz w:val="22"/>
        </w:rPr>
      </w:pPr>
      <w:r>
        <w:rPr>
          <w:sz w:val="22"/>
        </w:rPr>
        <w:t xml:space="preserve"> 3. Dane kontaktowe ........................................................................................................</w:t>
      </w:r>
    </w:p>
    <w:p w14:paraId="3B1DC88E" w14:textId="77777777" w:rsidR="00DE78F5" w:rsidRDefault="00DE78F5" w:rsidP="00DE78F5">
      <w:pPr>
        <w:spacing w:after="0" w:line="240" w:lineRule="auto"/>
        <w:rPr>
          <w:sz w:val="20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    </w:t>
      </w:r>
      <w:r>
        <w:rPr>
          <w:sz w:val="20"/>
        </w:rPr>
        <w:t xml:space="preserve">           (wskazane przez osobę ubiegającą się o zatrudnienie)</w:t>
      </w:r>
    </w:p>
    <w:p w14:paraId="00A3B905" w14:textId="77777777" w:rsidR="00DE78F5" w:rsidRDefault="00DE78F5" w:rsidP="00DE78F5">
      <w:pPr>
        <w:rPr>
          <w:sz w:val="22"/>
        </w:rPr>
      </w:pPr>
    </w:p>
    <w:p w14:paraId="23FDA898" w14:textId="77777777" w:rsidR="00DE78F5" w:rsidRDefault="00DE78F5" w:rsidP="00DE78F5">
      <w:pPr>
        <w:rPr>
          <w:sz w:val="22"/>
        </w:rPr>
      </w:pPr>
    </w:p>
    <w:p w14:paraId="55399667" w14:textId="77777777" w:rsidR="00DE78F5" w:rsidRDefault="00DE78F5" w:rsidP="00DE78F5">
      <w:pPr>
        <w:spacing w:after="0" w:line="240" w:lineRule="auto"/>
        <w:rPr>
          <w:sz w:val="22"/>
        </w:rPr>
      </w:pPr>
      <w:r>
        <w:rPr>
          <w:sz w:val="22"/>
        </w:rPr>
        <w:t xml:space="preserve"> 4. Wykształcenie (gdy jest ono niezbędne do wykonywania pracy określonego rodzaju lub </w:t>
      </w:r>
    </w:p>
    <w:p w14:paraId="1D4BC1D4" w14:textId="77777777" w:rsidR="00DE78F5" w:rsidRDefault="00DE78F5" w:rsidP="00DE78F5">
      <w:pPr>
        <w:spacing w:after="0" w:line="240" w:lineRule="auto"/>
        <w:rPr>
          <w:sz w:val="22"/>
        </w:rPr>
      </w:pPr>
    </w:p>
    <w:p w14:paraId="7E579A0F" w14:textId="77777777" w:rsidR="00DE78F5" w:rsidRDefault="00DE78F5" w:rsidP="00DE78F5">
      <w:pPr>
        <w:spacing w:after="0" w:line="240" w:lineRule="auto"/>
        <w:rPr>
          <w:sz w:val="22"/>
        </w:rPr>
      </w:pPr>
      <w:r>
        <w:rPr>
          <w:sz w:val="22"/>
        </w:rPr>
        <w:t xml:space="preserve">     na określonym stanowisku) ..........................................................................................</w:t>
      </w:r>
    </w:p>
    <w:p w14:paraId="01BE2C8F" w14:textId="77777777" w:rsidR="00DE78F5" w:rsidRDefault="00DE78F5" w:rsidP="00DE78F5">
      <w:pPr>
        <w:spacing w:after="0" w:line="240" w:lineRule="auto"/>
        <w:rPr>
          <w:sz w:val="20"/>
        </w:rPr>
      </w:pPr>
      <w:r>
        <w:rPr>
          <w:sz w:val="20"/>
        </w:rPr>
        <w:t xml:space="preserve">                                                                (nazwa szkoły i rok jej ukończenia)</w:t>
      </w:r>
    </w:p>
    <w:p w14:paraId="77C02E35" w14:textId="77777777" w:rsidR="00DE78F5" w:rsidRDefault="00DE78F5" w:rsidP="00DE78F5">
      <w:pPr>
        <w:spacing w:after="0" w:line="240" w:lineRule="auto"/>
        <w:rPr>
          <w:sz w:val="22"/>
        </w:rPr>
      </w:pPr>
    </w:p>
    <w:p w14:paraId="22B9934E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4454DF0B" w14:textId="77777777" w:rsidR="00DE78F5" w:rsidRDefault="00DE78F5" w:rsidP="00DE78F5">
      <w:pPr>
        <w:spacing w:after="0" w:line="240" w:lineRule="auto"/>
        <w:rPr>
          <w:sz w:val="20"/>
        </w:rPr>
      </w:pPr>
      <w:r>
        <w:rPr>
          <w:sz w:val="20"/>
        </w:rPr>
        <w:t xml:space="preserve">     </w:t>
      </w:r>
      <w:r>
        <w:rPr>
          <w:sz w:val="22"/>
        </w:rPr>
        <w:t>...................................................................................................................................</w:t>
      </w:r>
      <w:r>
        <w:rPr>
          <w:sz w:val="20"/>
        </w:rPr>
        <w:br/>
        <w:t xml:space="preserve">                     (zawód, specjalność, stopień naukowy, tytuł zawodowy, tytuł naukowy)</w:t>
      </w:r>
    </w:p>
    <w:p w14:paraId="06FD7C52" w14:textId="77777777" w:rsidR="00DE78F5" w:rsidRDefault="00DE78F5" w:rsidP="00DE78F5">
      <w:pPr>
        <w:rPr>
          <w:sz w:val="22"/>
        </w:rPr>
      </w:pPr>
    </w:p>
    <w:p w14:paraId="459708AA" w14:textId="77777777" w:rsidR="00DE78F5" w:rsidRDefault="00DE78F5" w:rsidP="00DE78F5">
      <w:pPr>
        <w:rPr>
          <w:sz w:val="22"/>
        </w:rPr>
      </w:pPr>
    </w:p>
    <w:p w14:paraId="4E344869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5. Kwalifikacje zawodowe (gdy są one niezbędne do wykonywania pracy określonego rodzaju      </w:t>
      </w:r>
    </w:p>
    <w:p w14:paraId="46CAB824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    lub na określonym stanowisku) ....................................................................................</w:t>
      </w:r>
    </w:p>
    <w:p w14:paraId="6A07084E" w14:textId="77777777" w:rsidR="00DE78F5" w:rsidRDefault="00DE78F5" w:rsidP="00DE78F5">
      <w:pPr>
        <w:rPr>
          <w:sz w:val="22"/>
        </w:rPr>
      </w:pPr>
      <w:r>
        <w:rPr>
          <w:sz w:val="22"/>
        </w:rPr>
        <w:t>........................................................................................................................................</w:t>
      </w:r>
    </w:p>
    <w:p w14:paraId="2AD68043" w14:textId="77777777" w:rsidR="00DE78F5" w:rsidRDefault="00DE78F5" w:rsidP="00DE78F5">
      <w:pPr>
        <w:spacing w:after="0" w:line="240" w:lineRule="auto"/>
        <w:rPr>
          <w:sz w:val="22"/>
        </w:rPr>
      </w:pPr>
      <w:r>
        <w:rPr>
          <w:sz w:val="22"/>
        </w:rPr>
        <w:t>........................................................................................................................................</w:t>
      </w:r>
    </w:p>
    <w:p w14:paraId="020361B6" w14:textId="77777777" w:rsidR="00DE78F5" w:rsidRDefault="00DE78F5" w:rsidP="00DE78F5">
      <w:pPr>
        <w:spacing w:after="0" w:line="240" w:lineRule="auto"/>
        <w:rPr>
          <w:sz w:val="20"/>
        </w:rPr>
      </w:pPr>
      <w:r>
        <w:rPr>
          <w:sz w:val="20"/>
        </w:rPr>
        <w:t xml:space="preserve">                (kursy, studia podyplomowe lub inne formy uzupełnienia wiedzy lub umiejętności)</w:t>
      </w:r>
    </w:p>
    <w:p w14:paraId="56C82EA6" w14:textId="77777777" w:rsidR="00DE78F5" w:rsidRDefault="00DE78F5" w:rsidP="00DE78F5">
      <w:pPr>
        <w:rPr>
          <w:sz w:val="22"/>
        </w:rPr>
      </w:pPr>
    </w:p>
    <w:p w14:paraId="58B2849A" w14:textId="77777777" w:rsidR="00DE78F5" w:rsidRDefault="00DE78F5" w:rsidP="00DE78F5">
      <w:pPr>
        <w:rPr>
          <w:sz w:val="22"/>
        </w:rPr>
      </w:pPr>
    </w:p>
    <w:p w14:paraId="5395E0CF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6. Przebieg dotychczasowego zatrudnienia (gdy jest ono niezbędne do wykonywania pracy   </w:t>
      </w:r>
    </w:p>
    <w:p w14:paraId="37DE4F60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    określonego rodzaju lub na określonym stanowisku) .......................................................</w:t>
      </w:r>
    </w:p>
    <w:p w14:paraId="6697D81C" w14:textId="77777777" w:rsidR="00DE78F5" w:rsidRDefault="00DE78F5" w:rsidP="00DE78F5">
      <w:pPr>
        <w:ind w:left="0" w:firstLine="0"/>
        <w:rPr>
          <w:sz w:val="22"/>
        </w:rPr>
      </w:pPr>
    </w:p>
    <w:p w14:paraId="6A4A99E3" w14:textId="77777777" w:rsidR="00DE78F5" w:rsidRDefault="00DE78F5" w:rsidP="00DE78F5">
      <w:pPr>
        <w:spacing w:after="0" w:line="240" w:lineRule="auto"/>
        <w:rPr>
          <w:sz w:val="22"/>
        </w:rPr>
      </w:pPr>
    </w:p>
    <w:p w14:paraId="4AFE9300" w14:textId="77777777" w:rsidR="00DE78F5" w:rsidRDefault="00DE78F5" w:rsidP="00DE78F5">
      <w:pPr>
        <w:spacing w:after="0" w:line="240" w:lineRule="auto"/>
        <w:rPr>
          <w:sz w:val="22"/>
        </w:rPr>
      </w:pPr>
    </w:p>
    <w:p w14:paraId="235A324E" w14:textId="77777777" w:rsidR="00DE78F5" w:rsidRDefault="00DE78F5" w:rsidP="00DE78F5">
      <w:pPr>
        <w:spacing w:after="0" w:line="240" w:lineRule="auto"/>
        <w:rPr>
          <w:sz w:val="22"/>
        </w:rPr>
      </w:pPr>
      <w:r>
        <w:rPr>
          <w:sz w:val="22"/>
        </w:rPr>
        <w:t>........................................................................................................................................</w:t>
      </w:r>
    </w:p>
    <w:p w14:paraId="5648A2DE" w14:textId="77777777" w:rsidR="00DE78F5" w:rsidRDefault="00DE78F5" w:rsidP="00DE78F5">
      <w:pPr>
        <w:spacing w:after="0" w:line="240" w:lineRule="auto"/>
        <w:rPr>
          <w:sz w:val="22"/>
        </w:rPr>
      </w:pPr>
    </w:p>
    <w:p w14:paraId="3B9CF1E5" w14:textId="77777777" w:rsidR="00DE78F5" w:rsidRDefault="00DE78F5" w:rsidP="00DE78F5">
      <w:pPr>
        <w:spacing w:after="0" w:line="240" w:lineRule="auto"/>
        <w:rPr>
          <w:sz w:val="22"/>
        </w:rPr>
      </w:pPr>
      <w:r>
        <w:rPr>
          <w:sz w:val="22"/>
        </w:rPr>
        <w:t>........................................................................................................................................</w:t>
      </w:r>
    </w:p>
    <w:p w14:paraId="0EF8B077" w14:textId="77777777" w:rsidR="00DE78F5" w:rsidRDefault="00DE78F5" w:rsidP="00DE78F5">
      <w:pPr>
        <w:spacing w:after="0" w:line="240" w:lineRule="auto"/>
        <w:rPr>
          <w:sz w:val="20"/>
        </w:rPr>
      </w:pPr>
      <w:r>
        <w:rPr>
          <w:sz w:val="20"/>
        </w:rPr>
        <w:t xml:space="preserve">             (okresy zatrudnienia u kolejnych pracodawców oraz zajmowane stanowiska pracy)</w:t>
      </w:r>
    </w:p>
    <w:p w14:paraId="759689A3" w14:textId="77777777" w:rsidR="00DE78F5" w:rsidRDefault="00DE78F5" w:rsidP="00DE78F5">
      <w:pPr>
        <w:rPr>
          <w:sz w:val="22"/>
        </w:rPr>
      </w:pPr>
    </w:p>
    <w:p w14:paraId="2B2B2C33" w14:textId="77777777" w:rsidR="00DE78F5" w:rsidRDefault="00DE78F5" w:rsidP="00DE78F5">
      <w:pPr>
        <w:rPr>
          <w:sz w:val="22"/>
        </w:rPr>
      </w:pPr>
    </w:p>
    <w:p w14:paraId="324B6F47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7. Dodatkowe dane osobowe, jeżeli prawo lub obowiązek ich podania wynika z przepisów </w:t>
      </w:r>
    </w:p>
    <w:p w14:paraId="12F8CCF7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    szczególnych …………………………………………………………………………………………………………….</w:t>
      </w:r>
    </w:p>
    <w:p w14:paraId="6DDBCEDC" w14:textId="77777777" w:rsidR="00DE78F5" w:rsidRDefault="00DE78F5" w:rsidP="00DE78F5">
      <w:pPr>
        <w:rPr>
          <w:sz w:val="22"/>
        </w:rPr>
      </w:pPr>
      <w:r>
        <w:rPr>
          <w:sz w:val="22"/>
        </w:rPr>
        <w:t>........................................................................................................................................</w:t>
      </w:r>
    </w:p>
    <w:p w14:paraId="249BB16E" w14:textId="77777777" w:rsidR="00DE78F5" w:rsidRDefault="00DE78F5" w:rsidP="00DE78F5">
      <w:pPr>
        <w:rPr>
          <w:sz w:val="22"/>
        </w:rPr>
      </w:pPr>
    </w:p>
    <w:p w14:paraId="03F284D5" w14:textId="77777777" w:rsidR="00DE78F5" w:rsidRDefault="00DE78F5" w:rsidP="00DE78F5">
      <w:pPr>
        <w:rPr>
          <w:sz w:val="22"/>
        </w:rPr>
      </w:pPr>
    </w:p>
    <w:p w14:paraId="09DE97E1" w14:textId="77777777" w:rsidR="00DE78F5" w:rsidRDefault="00DE78F5" w:rsidP="00DE78F5">
      <w:pPr>
        <w:rPr>
          <w:sz w:val="22"/>
        </w:rPr>
      </w:pPr>
      <w:r>
        <w:rPr>
          <w:sz w:val="22"/>
        </w:rPr>
        <w:t xml:space="preserve">                          </w:t>
      </w:r>
    </w:p>
    <w:p w14:paraId="3B754491" w14:textId="77777777" w:rsidR="00DE78F5" w:rsidRDefault="00DE78F5" w:rsidP="00DE78F5">
      <w:pPr>
        <w:spacing w:after="0" w:line="240" w:lineRule="auto"/>
      </w:pPr>
      <w:r>
        <w:rPr>
          <w:sz w:val="22"/>
        </w:rPr>
        <w:t xml:space="preserve">  .........................................                                         .........................................</w:t>
      </w:r>
    </w:p>
    <w:p w14:paraId="1CD44080" w14:textId="77777777" w:rsidR="00DE78F5" w:rsidRDefault="00DE78F5" w:rsidP="00DE78F5">
      <w:pPr>
        <w:spacing w:after="0" w:line="240" w:lineRule="auto"/>
        <w:rPr>
          <w:sz w:val="20"/>
        </w:rPr>
      </w:pPr>
      <w:r>
        <w:rPr>
          <w:sz w:val="20"/>
        </w:rPr>
        <w:t xml:space="preserve">         (miejscowość i data)                                              (podpis osoby ubiegającej się o zatrudnienie)                                                                              </w:t>
      </w:r>
    </w:p>
    <w:p w14:paraId="15BB2F77" w14:textId="77777777" w:rsidR="00DE78F5" w:rsidRDefault="00DE78F5" w:rsidP="00DE78F5">
      <w:pPr>
        <w:rPr>
          <w:sz w:val="20"/>
        </w:rPr>
      </w:pPr>
      <w:r>
        <w:rPr>
          <w:sz w:val="20"/>
        </w:rPr>
        <w:t xml:space="preserve">        </w:t>
      </w:r>
    </w:p>
    <w:p w14:paraId="4918AE37" w14:textId="77777777" w:rsidR="00DE78F5" w:rsidRDefault="00DE78F5" w:rsidP="00DE78F5"/>
    <w:p w14:paraId="52E0407B" w14:textId="77777777" w:rsidR="00DE78F5" w:rsidRDefault="00DE78F5" w:rsidP="00DE78F5"/>
    <w:p w14:paraId="001699FC" w14:textId="77777777" w:rsidR="00DE78F5" w:rsidRDefault="00DE78F5" w:rsidP="00DE78F5"/>
    <w:p w14:paraId="7E1E1037" w14:textId="77777777" w:rsidR="00DE78F5" w:rsidRDefault="00DE78F5" w:rsidP="00DE78F5"/>
    <w:p w14:paraId="62610C9C" w14:textId="77777777" w:rsidR="00DE78F5" w:rsidRDefault="00DE78F5" w:rsidP="00DE78F5"/>
    <w:p w14:paraId="402DA340" w14:textId="77777777" w:rsidR="00DE78F5" w:rsidRDefault="00DE78F5" w:rsidP="00DE78F5"/>
    <w:p w14:paraId="31DC9B47" w14:textId="77777777" w:rsidR="00DE78F5" w:rsidRDefault="00DE78F5" w:rsidP="00DE78F5"/>
    <w:p w14:paraId="773DC224" w14:textId="77777777" w:rsidR="00DE78F5" w:rsidRDefault="00DE78F5" w:rsidP="00DE78F5"/>
    <w:p w14:paraId="174DC6A2" w14:textId="77777777" w:rsidR="00DE78F5" w:rsidRDefault="00DE78F5" w:rsidP="00DE78F5"/>
    <w:p w14:paraId="1DC9E987" w14:textId="77777777" w:rsidR="00DE78F5" w:rsidRDefault="00DE78F5" w:rsidP="00DE78F5"/>
    <w:p w14:paraId="6610AE1E" w14:textId="77777777" w:rsidR="00DE78F5" w:rsidRDefault="00DE78F5" w:rsidP="00DE78F5"/>
    <w:p w14:paraId="28F49914" w14:textId="77777777" w:rsidR="00DE78F5" w:rsidRDefault="00DE78F5" w:rsidP="00DE78F5"/>
    <w:p w14:paraId="4AA1687C" w14:textId="77777777" w:rsidR="00DE78F5" w:rsidRDefault="00DE78F5" w:rsidP="00DE78F5"/>
    <w:p w14:paraId="2D323D2E" w14:textId="77777777" w:rsidR="00DE78F5" w:rsidRDefault="00DE78F5" w:rsidP="00DE78F5"/>
    <w:p w14:paraId="7B61E945" w14:textId="77777777" w:rsidR="00DE78F5" w:rsidRDefault="00DE78F5" w:rsidP="00DE78F5"/>
    <w:p w14:paraId="763EFAEB" w14:textId="77777777" w:rsidR="00DE78F5" w:rsidRDefault="00DE78F5" w:rsidP="00DE78F5"/>
    <w:p w14:paraId="692CF724" w14:textId="77777777" w:rsidR="00DE78F5" w:rsidRDefault="00DE78F5" w:rsidP="00DE78F5">
      <w:pPr>
        <w:ind w:left="0" w:firstLine="0"/>
      </w:pPr>
    </w:p>
    <w:p w14:paraId="7D11FDF6" w14:textId="77777777" w:rsidR="00DE78F5" w:rsidRDefault="00DE78F5" w:rsidP="00DE78F5">
      <w:pPr>
        <w:spacing w:after="0" w:line="360" w:lineRule="auto"/>
        <w:ind w:left="0" w:firstLine="0"/>
        <w:contextualSpacing/>
        <w:rPr>
          <w:b/>
        </w:rPr>
      </w:pPr>
      <w:r>
        <w:rPr>
          <w:b/>
        </w:rPr>
        <w:t>Załącznik 3</w:t>
      </w:r>
    </w:p>
    <w:p w14:paraId="3648B70F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1EA39B7C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0590A025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185C527B" w14:textId="77777777" w:rsidR="00DE78F5" w:rsidRDefault="00DE78F5" w:rsidP="00DE78F5">
      <w:pPr>
        <w:ind w:firstLine="360"/>
        <w:jc w:val="center"/>
        <w:rPr>
          <w:b/>
          <w:sz w:val="28"/>
        </w:rPr>
      </w:pPr>
      <w:r>
        <w:rPr>
          <w:b/>
          <w:sz w:val="28"/>
        </w:rPr>
        <w:t>Oświadczenie</w:t>
      </w:r>
    </w:p>
    <w:p w14:paraId="28D50483" w14:textId="77777777" w:rsidR="00DE78F5" w:rsidRDefault="00DE78F5" w:rsidP="00DE78F5">
      <w:pPr>
        <w:ind w:firstLine="360"/>
        <w:jc w:val="center"/>
        <w:rPr>
          <w:b/>
        </w:rPr>
      </w:pPr>
    </w:p>
    <w:p w14:paraId="0F1AE88A" w14:textId="77777777" w:rsidR="00DE78F5" w:rsidRDefault="00DE78F5" w:rsidP="00DE78F5">
      <w:pPr>
        <w:ind w:firstLine="360"/>
        <w:jc w:val="center"/>
        <w:rPr>
          <w:b/>
        </w:rPr>
      </w:pPr>
    </w:p>
    <w:p w14:paraId="1657AC89" w14:textId="77777777" w:rsidR="00DE78F5" w:rsidRDefault="00DE78F5" w:rsidP="00DE78F5">
      <w:pPr>
        <w:spacing w:line="360" w:lineRule="auto"/>
        <w:rPr>
          <w:sz w:val="22"/>
        </w:rPr>
      </w:pPr>
      <w:r>
        <w:rPr>
          <w:sz w:val="22"/>
        </w:rPr>
        <w:t xml:space="preserve">Ja, niżej podpisany ……………………………………………………………………… (imię i nazwisko) </w:t>
      </w:r>
      <w:r>
        <w:rPr>
          <w:sz w:val="22"/>
        </w:rPr>
        <w:br/>
        <w:t>oświadczam, że w przypadku zatrudnienia Instytut Farmakologii im. Jerzego Maja Polskiej Akademii Nauk (IF PAN) będzie moim podstawowym miejscem pracy.</w:t>
      </w:r>
    </w:p>
    <w:p w14:paraId="3C82B24D" w14:textId="77777777" w:rsidR="00DE78F5" w:rsidRDefault="00DE78F5" w:rsidP="00DE78F5">
      <w:pPr>
        <w:spacing w:line="360" w:lineRule="auto"/>
        <w:rPr>
          <w:sz w:val="22"/>
        </w:rPr>
      </w:pPr>
      <w:r>
        <w:rPr>
          <w:sz w:val="22"/>
        </w:rPr>
        <w:br/>
        <w:t>Oświadczam również, że zgadzam się na afiliację prowadzonych badań naukowych oraz publikacji do IF PAN w ramach nawiązanego stosunku pracy.</w:t>
      </w:r>
    </w:p>
    <w:p w14:paraId="7CFF0617" w14:textId="77777777" w:rsidR="00DE78F5" w:rsidRDefault="00DE78F5" w:rsidP="00DE78F5">
      <w:pPr>
        <w:spacing w:line="360" w:lineRule="auto"/>
      </w:pPr>
    </w:p>
    <w:p w14:paraId="5E99A38E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47245A86" w14:textId="77777777" w:rsidR="00DE78F5" w:rsidRDefault="00DE78F5" w:rsidP="00DE78F5">
      <w:pPr>
        <w:spacing w:after="0" w:line="240" w:lineRule="auto"/>
        <w:jc w:val="right"/>
      </w:pPr>
      <w:r>
        <w:rPr>
          <w:sz w:val="20"/>
          <w:szCs w:val="20"/>
        </w:rPr>
        <w:t xml:space="preserve">       </w:t>
      </w:r>
      <w:r>
        <w:t>…………………………………………………</w:t>
      </w:r>
    </w:p>
    <w:p w14:paraId="58B19BA6" w14:textId="77777777" w:rsidR="00DE78F5" w:rsidRDefault="00DE78F5" w:rsidP="00DE78F5">
      <w:pPr>
        <w:spacing w:after="0" w:line="240" w:lineRule="auto"/>
        <w:ind w:left="4248" w:firstLine="708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                    miejscowość, data, czytelny podpis</w:t>
      </w:r>
    </w:p>
    <w:p w14:paraId="30AD0865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7927E367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0A4BE906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1D372F5F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69211F15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36B26516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74DCCB84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55786E94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083705B3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41E26703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2596C6C4" w14:textId="77777777" w:rsidR="00DE78F5" w:rsidRDefault="00DE78F5" w:rsidP="00DE78F5">
      <w:pPr>
        <w:rPr>
          <w:b/>
          <w:bCs/>
          <w:szCs w:val="20"/>
          <w:u w:val="single"/>
        </w:rPr>
      </w:pPr>
    </w:p>
    <w:p w14:paraId="24541D87" w14:textId="77777777" w:rsidR="00DE78F5" w:rsidRDefault="00DE78F5" w:rsidP="00DE78F5">
      <w:pPr>
        <w:spacing w:line="240" w:lineRule="auto"/>
        <w:ind w:left="0" w:firstLine="0"/>
        <w:rPr>
          <w:b/>
        </w:rPr>
      </w:pPr>
    </w:p>
    <w:p w14:paraId="49FD9318" w14:textId="77777777" w:rsidR="00DE78F5" w:rsidRDefault="00DE78F5" w:rsidP="00DE78F5">
      <w:pPr>
        <w:spacing w:line="240" w:lineRule="auto"/>
        <w:ind w:left="0" w:firstLine="0"/>
        <w:rPr>
          <w:b/>
        </w:rPr>
      </w:pPr>
      <w:r>
        <w:rPr>
          <w:b/>
        </w:rPr>
        <w:t>Załącznik 4</w:t>
      </w:r>
    </w:p>
    <w:p w14:paraId="2000CB66" w14:textId="77777777" w:rsidR="00DE78F5" w:rsidRDefault="00DE78F5" w:rsidP="00DE78F5">
      <w:pPr>
        <w:spacing w:line="240" w:lineRule="auto"/>
        <w:jc w:val="center"/>
        <w:rPr>
          <w:b/>
          <w:sz w:val="22"/>
        </w:rPr>
      </w:pPr>
    </w:p>
    <w:p w14:paraId="5987CD10" w14:textId="77777777" w:rsidR="00DE78F5" w:rsidRDefault="00DE78F5" w:rsidP="00DE78F5">
      <w:pPr>
        <w:spacing w:line="240" w:lineRule="auto"/>
        <w:jc w:val="center"/>
        <w:rPr>
          <w:b/>
        </w:rPr>
      </w:pPr>
      <w:r>
        <w:rPr>
          <w:b/>
          <w:sz w:val="22"/>
        </w:rPr>
        <w:br/>
      </w:r>
      <w:r>
        <w:rPr>
          <w:b/>
        </w:rPr>
        <w:t>INFORMACJA O PRZETWARZANIU DANYCH OSOBOWYCH</w:t>
      </w:r>
    </w:p>
    <w:p w14:paraId="49D2C3D1" w14:textId="77777777" w:rsidR="00DE78F5" w:rsidRDefault="00DE78F5" w:rsidP="00DE78F5">
      <w:pPr>
        <w:spacing w:line="240" w:lineRule="auto"/>
        <w:jc w:val="left"/>
        <w:rPr>
          <w:b/>
        </w:rPr>
      </w:pPr>
    </w:p>
    <w:p w14:paraId="35AEFD12" w14:textId="77777777" w:rsidR="00DE78F5" w:rsidRDefault="00DE78F5" w:rsidP="00DE78F5">
      <w:pPr>
        <w:spacing w:line="240" w:lineRule="auto"/>
        <w:rPr>
          <w:i/>
          <w:iCs/>
          <w:sz w:val="22"/>
        </w:rPr>
      </w:pPr>
      <w:r>
        <w:rPr>
          <w:b/>
        </w:rPr>
        <w:br/>
      </w:r>
      <w:r>
        <w:rPr>
          <w:i/>
          <w:iCs/>
          <w:sz w:val="22"/>
        </w:rPr>
        <w:t xml:space="preserve">Zgodnie z art. 13 oraz art. 14 Rozporządzenia Parlamentu Europejskiego i Rady (UE) 2016/679 z dnia 27 kwietnia 2016 r. w sprawie ochrony osób fizycznych w związku </w:t>
      </w:r>
      <w:r>
        <w:rPr>
          <w:i/>
          <w:iCs/>
          <w:sz w:val="22"/>
        </w:rPr>
        <w:br/>
        <w:t>z przetwarzaniem danych osobowych i w sprawie swobodnego przepływu takich danych oraz uchylenia dyrektywy 95/46/WE (ogólne rozporządzenie o ochronie danych), dalej: „Rozporządzenie”, informujemy, że:</w:t>
      </w:r>
    </w:p>
    <w:p w14:paraId="152F74B5" w14:textId="77777777" w:rsidR="00DE78F5" w:rsidRDefault="00DE78F5" w:rsidP="00DE78F5">
      <w:pPr>
        <w:spacing w:line="240" w:lineRule="auto"/>
        <w:rPr>
          <w:i/>
          <w:iCs/>
          <w:sz w:val="22"/>
        </w:rPr>
      </w:pPr>
    </w:p>
    <w:p w14:paraId="589CFD13" w14:textId="77777777" w:rsidR="00DE78F5" w:rsidRDefault="00DE78F5" w:rsidP="00DE78F5">
      <w:pPr>
        <w:pStyle w:val="Akapitzlist"/>
        <w:numPr>
          <w:ilvl w:val="0"/>
          <w:numId w:val="29"/>
        </w:numPr>
        <w:suppressAutoHyphens/>
        <w:spacing w:after="16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19A59A05" w14:textId="77777777" w:rsidR="00DE78F5" w:rsidRDefault="00DE78F5" w:rsidP="00DE78F5">
      <w:pPr>
        <w:pStyle w:val="Akapitzlist"/>
        <w:numPr>
          <w:ilvl w:val="0"/>
          <w:numId w:val="29"/>
        </w:numPr>
        <w:suppressAutoHyphens/>
        <w:spacing w:after="16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W Instytucie Farmakologii </w:t>
      </w:r>
      <w:r>
        <w:rPr>
          <w:sz w:val="22"/>
        </w:rPr>
        <w:t>im Jerzego Maja Polskiej Akademii Nauk</w:t>
      </w:r>
      <w:r>
        <w:rPr>
          <w:color w:val="auto"/>
          <w:sz w:val="22"/>
        </w:rPr>
        <w:t xml:space="preserve"> został powołany Inspektor Ochrony Danych, adres e-mail:  </w:t>
      </w:r>
      <w:hyperlink r:id="rId8">
        <w:r>
          <w:rPr>
            <w:rStyle w:val="Hipercze"/>
            <w:color w:val="auto"/>
            <w:sz w:val="22"/>
          </w:rPr>
          <w:t>iod@if-pan.krakow.pl</w:t>
        </w:r>
      </w:hyperlink>
      <w:r>
        <w:rPr>
          <w:color w:val="auto"/>
          <w:sz w:val="22"/>
        </w:rPr>
        <w:t>, tel.: 501 979 962.</w:t>
      </w:r>
    </w:p>
    <w:p w14:paraId="01127CAD" w14:textId="77777777" w:rsidR="00DE78F5" w:rsidRDefault="00DE78F5" w:rsidP="00DE78F5">
      <w:pPr>
        <w:pStyle w:val="NormalnyWeb"/>
        <w:numPr>
          <w:ilvl w:val="0"/>
          <w:numId w:val="29"/>
        </w:numPr>
        <w:suppressAutoHyphens/>
        <w:spacing w:before="119" w:after="119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Pana/Pani dane osobowe w zakresie wskazanym w przepisach prawa pracy (w tym m.in. w zakresie wynikającym z art. 22</w:t>
      </w:r>
      <w:r>
        <w:rPr>
          <w:rFonts w:ascii="Tahoma" w:hAnsi="Tahoma" w:cs="Tahoma"/>
          <w:sz w:val="22"/>
          <w:szCs w:val="22"/>
          <w:vertAlign w:val="superscript"/>
        </w:rPr>
        <w:t>1</w:t>
      </w:r>
      <w:r>
        <w:rPr>
          <w:rFonts w:ascii="Tahoma" w:hAnsi="Tahoma" w:cs="Tahoma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D459792" w14:textId="77777777" w:rsidR="00DE78F5" w:rsidRDefault="00DE78F5" w:rsidP="00DE78F5">
      <w:pPr>
        <w:pStyle w:val="NormalnyWeb"/>
        <w:numPr>
          <w:ilvl w:val="0"/>
          <w:numId w:val="29"/>
        </w:numPr>
        <w:suppressAutoHyphens/>
        <w:spacing w:before="119" w:after="119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Pani/Pana dane osobowe będą przetwarzane w celu przeprowadzenia procedury rekrutacyjnej.</w:t>
      </w:r>
    </w:p>
    <w:p w14:paraId="31D481A6" w14:textId="77777777" w:rsidR="00DE78F5" w:rsidRDefault="00DE78F5" w:rsidP="00DE78F5">
      <w:pPr>
        <w:numPr>
          <w:ilvl w:val="0"/>
          <w:numId w:val="29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 xml:space="preserve">Podanie przez Pana/Panią danych osobowych jest dobrowolne, lecz konieczne do uczestnictwa </w:t>
      </w:r>
      <w:r>
        <w:rPr>
          <w:sz w:val="22"/>
        </w:rPr>
        <w:br/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407E98CB" w14:textId="77777777" w:rsidR="00DE78F5" w:rsidRDefault="00DE78F5" w:rsidP="00DE78F5">
      <w:pPr>
        <w:numPr>
          <w:ilvl w:val="0"/>
          <w:numId w:val="29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53B87544" w14:textId="77777777" w:rsidR="00DE78F5" w:rsidRDefault="00DE78F5" w:rsidP="00DE78F5">
      <w:pPr>
        <w:numPr>
          <w:ilvl w:val="0"/>
          <w:numId w:val="29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Pani/Pana dane osobowe nie będą przekazywane do państw trzecich.</w:t>
      </w:r>
    </w:p>
    <w:p w14:paraId="6677A384" w14:textId="77777777" w:rsidR="00DE78F5" w:rsidRDefault="00DE78F5" w:rsidP="00DE78F5">
      <w:pPr>
        <w:numPr>
          <w:ilvl w:val="0"/>
          <w:numId w:val="29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Odbiorcami Pani/Pana danych osobowych będą podmioty uprawnione do ich otrzymania na podstawie przepisów prawa m.in. ZUS, odpowiedni urząd skarbowy, NFZ.</w:t>
      </w:r>
    </w:p>
    <w:p w14:paraId="16C8FBC9" w14:textId="77777777" w:rsidR="00DE78F5" w:rsidRDefault="00DE78F5" w:rsidP="00DE78F5">
      <w:pPr>
        <w:spacing w:after="160" w:line="240" w:lineRule="auto"/>
        <w:ind w:left="720" w:firstLine="0"/>
        <w:rPr>
          <w:sz w:val="22"/>
        </w:rPr>
      </w:pPr>
    </w:p>
    <w:p w14:paraId="37701906" w14:textId="77777777" w:rsidR="00DE78F5" w:rsidRDefault="00DE78F5" w:rsidP="00DE78F5">
      <w:pPr>
        <w:spacing w:after="160" w:line="240" w:lineRule="auto"/>
        <w:ind w:left="720" w:firstLine="0"/>
        <w:rPr>
          <w:sz w:val="22"/>
        </w:rPr>
      </w:pPr>
    </w:p>
    <w:p w14:paraId="627CCE33" w14:textId="77777777" w:rsidR="00DE78F5" w:rsidRDefault="00DE78F5" w:rsidP="00DE78F5">
      <w:pPr>
        <w:numPr>
          <w:ilvl w:val="0"/>
          <w:numId w:val="29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68FF5E41" w14:textId="77777777" w:rsidR="00DE78F5" w:rsidRDefault="00DE78F5" w:rsidP="00DE78F5">
      <w:pPr>
        <w:pStyle w:val="Akapitzlist"/>
        <w:numPr>
          <w:ilvl w:val="0"/>
          <w:numId w:val="29"/>
        </w:numPr>
        <w:suppressAutoHyphens/>
        <w:spacing w:after="16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Posiada Pani/Pan prawo do: dostępu do treści swoich danych oraz ich sprostowania, </w:t>
      </w:r>
      <w:r>
        <w:rPr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27CFDAC0" w14:textId="77777777" w:rsidR="00DE78F5" w:rsidRDefault="00DE78F5" w:rsidP="00DE78F5">
      <w:pPr>
        <w:numPr>
          <w:ilvl w:val="0"/>
          <w:numId w:val="29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6C07CA3E" w14:textId="77777777" w:rsidR="00DE78F5" w:rsidRDefault="00DE78F5" w:rsidP="00DE78F5">
      <w:pPr>
        <w:pStyle w:val="Akapitzlist"/>
        <w:numPr>
          <w:ilvl w:val="1"/>
          <w:numId w:val="29"/>
        </w:numPr>
        <w:suppressAutoHyphens/>
        <w:spacing w:after="18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>e-mailem na adres: kadry@if-pan.krakow.pl ,</w:t>
      </w:r>
    </w:p>
    <w:p w14:paraId="01E6AC35" w14:textId="77777777" w:rsidR="00DE78F5" w:rsidRDefault="00DE78F5" w:rsidP="00DE78F5">
      <w:pPr>
        <w:pStyle w:val="Akapitzlist"/>
        <w:numPr>
          <w:ilvl w:val="1"/>
          <w:numId w:val="29"/>
        </w:numPr>
        <w:suppressAutoHyphens/>
        <w:spacing w:after="18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>pocztą tradycyjną na adres: Instytut Farmakologii im. Jerzego Maja Polskiej Akademii Nauk, ul. Smętna 12, 31-343 Kraków,</w:t>
      </w:r>
    </w:p>
    <w:p w14:paraId="09690E27" w14:textId="77777777" w:rsidR="00DE78F5" w:rsidRDefault="00DE78F5" w:rsidP="00DE78F5">
      <w:pPr>
        <w:pStyle w:val="Akapitzlist"/>
        <w:numPr>
          <w:ilvl w:val="1"/>
          <w:numId w:val="29"/>
        </w:numPr>
        <w:suppressAutoHyphens/>
        <w:spacing w:after="18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>lub wycofać osobiście stawiając się w Dziale Spraw Pracowniczych Instytutu Farmakologii im. Jerzego Maja Polskiej Akademii Nauk.</w:t>
      </w:r>
    </w:p>
    <w:p w14:paraId="1E5097AF" w14:textId="77777777" w:rsidR="00DE78F5" w:rsidRDefault="00DE78F5" w:rsidP="00DE78F5">
      <w:pPr>
        <w:numPr>
          <w:ilvl w:val="0"/>
          <w:numId w:val="29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14D7D0CF" w14:textId="77777777" w:rsidR="00DE78F5" w:rsidRDefault="00DE78F5" w:rsidP="00DE78F5">
      <w:pPr>
        <w:spacing w:line="240" w:lineRule="auto"/>
        <w:ind w:left="0" w:firstLine="0"/>
        <w:rPr>
          <w:sz w:val="22"/>
        </w:rPr>
      </w:pPr>
    </w:p>
    <w:p w14:paraId="3672614A" w14:textId="77777777" w:rsidR="00DE78F5" w:rsidRDefault="00DE78F5" w:rsidP="00DE78F5">
      <w:pPr>
        <w:spacing w:line="240" w:lineRule="auto"/>
        <w:rPr>
          <w:sz w:val="22"/>
        </w:rPr>
      </w:pPr>
      <w:r>
        <w:rPr>
          <w:sz w:val="22"/>
        </w:rPr>
        <w:t>Potwierdzam, że zapoznałem(</w:t>
      </w:r>
      <w:proofErr w:type="spellStart"/>
      <w:r>
        <w:rPr>
          <w:sz w:val="22"/>
        </w:rPr>
        <w:t>am</w:t>
      </w:r>
      <w:proofErr w:type="spellEnd"/>
      <w:r>
        <w:rPr>
          <w:sz w:val="22"/>
        </w:rPr>
        <w:t>) się i przyjmuję do wiadomości powyższe informacje.</w:t>
      </w:r>
    </w:p>
    <w:p w14:paraId="5D0B2C09" w14:textId="77777777" w:rsidR="00DE78F5" w:rsidRDefault="00DE78F5" w:rsidP="00DE78F5">
      <w:pPr>
        <w:spacing w:line="240" w:lineRule="auto"/>
        <w:ind w:left="0" w:firstLine="0"/>
        <w:rPr>
          <w:sz w:val="22"/>
        </w:rPr>
      </w:pPr>
    </w:p>
    <w:p w14:paraId="10A536D4" w14:textId="77777777" w:rsidR="00DE78F5" w:rsidRDefault="00DE78F5" w:rsidP="00DE78F5">
      <w:pPr>
        <w:spacing w:line="240" w:lineRule="auto"/>
        <w:ind w:left="0" w:firstLine="0"/>
        <w:rPr>
          <w:sz w:val="22"/>
        </w:rPr>
      </w:pPr>
    </w:p>
    <w:p w14:paraId="2D352986" w14:textId="77777777" w:rsidR="00DE78F5" w:rsidRDefault="00DE78F5" w:rsidP="00DE78F5">
      <w:pPr>
        <w:spacing w:after="0" w:line="240" w:lineRule="auto"/>
        <w:ind w:left="368" w:hanging="11"/>
        <w:jc w:val="right"/>
        <w:rPr>
          <w:sz w:val="22"/>
        </w:rPr>
      </w:pPr>
      <w:r>
        <w:rPr>
          <w:sz w:val="22"/>
        </w:rPr>
        <w:t>………………………………………………………</w:t>
      </w:r>
    </w:p>
    <w:p w14:paraId="6B86D098" w14:textId="77777777" w:rsidR="00DE78F5" w:rsidRDefault="00DE78F5" w:rsidP="00DE78F5">
      <w:pPr>
        <w:spacing w:after="0" w:line="240" w:lineRule="auto"/>
        <w:ind w:left="368" w:hanging="11"/>
        <w:jc w:val="right"/>
        <w:rPr>
          <w:sz w:val="22"/>
        </w:rPr>
      </w:pPr>
      <w:r>
        <w:rPr>
          <w:i/>
          <w:iCs/>
          <w:sz w:val="22"/>
        </w:rPr>
        <w:t>Miejscowość, data, czytelny podpis</w:t>
      </w:r>
    </w:p>
    <w:p w14:paraId="2DFD4C09" w14:textId="77777777" w:rsidR="00DE78F5" w:rsidRDefault="00DE78F5" w:rsidP="00DE78F5">
      <w:pPr>
        <w:spacing w:line="240" w:lineRule="auto"/>
        <w:ind w:left="0" w:firstLine="0"/>
        <w:rPr>
          <w:sz w:val="22"/>
        </w:rPr>
      </w:pPr>
    </w:p>
    <w:p w14:paraId="695AAFA3" w14:textId="7F42CA8B" w:rsidR="00DE78F5" w:rsidRDefault="00DE78F5" w:rsidP="00DE78F5">
      <w:pPr>
        <w:spacing w:line="240" w:lineRule="auto"/>
        <w:ind w:left="0" w:firstLine="0"/>
        <w:rPr>
          <w:sz w:val="22"/>
        </w:rPr>
      </w:pPr>
    </w:p>
    <w:p w14:paraId="406122C5" w14:textId="77777777" w:rsidR="006F68FA" w:rsidRDefault="006F68FA" w:rsidP="00DE78F5">
      <w:pPr>
        <w:spacing w:line="240" w:lineRule="auto"/>
        <w:ind w:left="0" w:firstLine="0"/>
        <w:rPr>
          <w:sz w:val="22"/>
        </w:rPr>
      </w:pPr>
    </w:p>
    <w:p w14:paraId="5710ED29" w14:textId="77777777" w:rsidR="00DE78F5" w:rsidRDefault="00DE78F5" w:rsidP="00DE78F5">
      <w:pPr>
        <w:spacing w:line="240" w:lineRule="auto"/>
        <w:jc w:val="center"/>
        <w:rPr>
          <w:b/>
          <w:sz w:val="22"/>
        </w:rPr>
      </w:pPr>
      <w:r>
        <w:rPr>
          <w:b/>
          <w:sz w:val="22"/>
        </w:rPr>
        <w:t>ZGODA NA PRZETWARZANIE DANYCH OSOBOWYCH</w:t>
      </w:r>
    </w:p>
    <w:p w14:paraId="3F671BC8" w14:textId="77777777" w:rsidR="00DE78F5" w:rsidRDefault="00DE78F5" w:rsidP="00DE78F5">
      <w:pPr>
        <w:pStyle w:val="NormalnyWeb"/>
        <w:jc w:val="both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Wyrażam zgodę na przetwarzanie moich danych osobowych zawartych w mojej ofercie pracy </w:t>
      </w:r>
      <w:r>
        <w:rPr>
          <w:rFonts w:ascii="Tahoma" w:hAnsi="Tahoma" w:cs="Tahoma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rFonts w:ascii="Tahoma" w:hAnsi="Tahoma" w:cs="Tahoma"/>
          <w:color w:val="000000"/>
          <w:sz w:val="22"/>
          <w:szCs w:val="22"/>
        </w:rPr>
        <w:t xml:space="preserve">(Dz. U. z 2019 r. poz. 1781) </w:t>
      </w:r>
      <w:r>
        <w:rPr>
          <w:rFonts w:ascii="Tahoma" w:hAnsi="Tahoma" w:cs="Tahoma"/>
          <w:sz w:val="22"/>
          <w:szCs w:val="22"/>
        </w:rPr>
        <w:t>oraz zgodnie z klauzulą informacyjną dołączoną do mojej zgody.</w:t>
      </w:r>
    </w:p>
    <w:p w14:paraId="71A191FB" w14:textId="77777777" w:rsidR="00DE78F5" w:rsidRDefault="00DE78F5" w:rsidP="00DE78F5">
      <w:pPr>
        <w:spacing w:line="240" w:lineRule="auto"/>
        <w:ind w:left="0" w:firstLine="0"/>
        <w:rPr>
          <w:sz w:val="22"/>
        </w:rPr>
      </w:pPr>
    </w:p>
    <w:p w14:paraId="5E6A5194" w14:textId="77777777" w:rsidR="00DE78F5" w:rsidRDefault="00DE78F5" w:rsidP="00DE78F5">
      <w:pPr>
        <w:spacing w:line="240" w:lineRule="auto"/>
        <w:ind w:left="0" w:firstLine="0"/>
        <w:rPr>
          <w:sz w:val="22"/>
        </w:rPr>
      </w:pPr>
    </w:p>
    <w:p w14:paraId="2FC87D4C" w14:textId="77777777" w:rsidR="00DE78F5" w:rsidRDefault="00DE78F5" w:rsidP="00DE78F5">
      <w:pPr>
        <w:spacing w:after="0" w:line="240" w:lineRule="auto"/>
        <w:ind w:left="368" w:hanging="11"/>
        <w:jc w:val="right"/>
        <w:rPr>
          <w:sz w:val="22"/>
        </w:rPr>
      </w:pPr>
      <w:r>
        <w:rPr>
          <w:sz w:val="22"/>
        </w:rPr>
        <w:t>………………………………………………………</w:t>
      </w:r>
    </w:p>
    <w:p w14:paraId="3E85F226" w14:textId="60F07F5F" w:rsidR="00DE78F5" w:rsidRDefault="00DE78F5" w:rsidP="006F68FA">
      <w:pPr>
        <w:spacing w:after="0" w:line="240" w:lineRule="auto"/>
        <w:ind w:left="368" w:hanging="11"/>
        <w:jc w:val="right"/>
        <w:rPr>
          <w:sz w:val="22"/>
        </w:rPr>
      </w:pPr>
      <w:r>
        <w:rPr>
          <w:i/>
          <w:iCs/>
          <w:sz w:val="22"/>
        </w:rPr>
        <w:t>Miejscowość, data, czytelny podpis</w:t>
      </w:r>
    </w:p>
    <w:p w14:paraId="0553390E" w14:textId="77777777" w:rsidR="006F68FA" w:rsidRPr="006F68FA" w:rsidRDefault="006F68FA" w:rsidP="006F68FA">
      <w:pPr>
        <w:spacing w:after="0" w:line="240" w:lineRule="auto"/>
        <w:ind w:left="368" w:hanging="11"/>
        <w:jc w:val="right"/>
        <w:rPr>
          <w:sz w:val="22"/>
        </w:rPr>
      </w:pPr>
    </w:p>
    <w:p w14:paraId="33A7750C" w14:textId="77777777" w:rsidR="00DE78F5" w:rsidRDefault="00DE78F5" w:rsidP="00DE78F5">
      <w:pPr>
        <w:rPr>
          <w:b/>
        </w:rPr>
      </w:pPr>
      <w:r>
        <w:rPr>
          <w:b/>
        </w:rPr>
        <w:t>Załącznik 5</w:t>
      </w:r>
    </w:p>
    <w:p w14:paraId="3A420DA6" w14:textId="77777777" w:rsidR="00DE78F5" w:rsidRDefault="00DE78F5" w:rsidP="00DE78F5">
      <w:pPr>
        <w:jc w:val="center"/>
        <w:rPr>
          <w:b/>
        </w:rPr>
      </w:pPr>
    </w:p>
    <w:p w14:paraId="13126D4D" w14:textId="77777777" w:rsidR="00DE78F5" w:rsidRDefault="00DE78F5" w:rsidP="00DE78F5">
      <w:pPr>
        <w:jc w:val="center"/>
        <w:rPr>
          <w:b/>
        </w:rPr>
      </w:pPr>
    </w:p>
    <w:p w14:paraId="44F7EE33" w14:textId="77777777" w:rsidR="00DE78F5" w:rsidRDefault="00DE78F5" w:rsidP="00DE78F5">
      <w:pPr>
        <w:jc w:val="center"/>
        <w:rPr>
          <w:b/>
        </w:rPr>
      </w:pPr>
    </w:p>
    <w:p w14:paraId="767A0273" w14:textId="77777777" w:rsidR="00DE78F5" w:rsidRDefault="00DE78F5" w:rsidP="00DE78F5">
      <w:pPr>
        <w:jc w:val="center"/>
        <w:rPr>
          <w:b/>
        </w:rPr>
      </w:pPr>
      <w:r>
        <w:rPr>
          <w:b/>
        </w:rPr>
        <w:t>OŚWIADCZENIE</w:t>
      </w:r>
    </w:p>
    <w:p w14:paraId="41BCF382" w14:textId="77777777" w:rsidR="00DE78F5" w:rsidRDefault="00DE78F5" w:rsidP="00DE78F5">
      <w:pPr>
        <w:ind w:left="0" w:firstLine="0"/>
      </w:pPr>
    </w:p>
    <w:p w14:paraId="08D69447" w14:textId="77777777" w:rsidR="00DE78F5" w:rsidRDefault="00DE78F5" w:rsidP="00DE78F5">
      <w:pPr>
        <w:ind w:left="0" w:firstLine="0"/>
      </w:pPr>
    </w:p>
    <w:p w14:paraId="2B03174D" w14:textId="77777777" w:rsidR="00DE78F5" w:rsidRDefault="00DE78F5" w:rsidP="00DE78F5">
      <w:pPr>
        <w:rPr>
          <w:sz w:val="22"/>
        </w:rPr>
      </w:pPr>
      <w:r>
        <w:rPr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30A19E98" w14:textId="77777777" w:rsidR="00DE78F5" w:rsidRDefault="00DE78F5" w:rsidP="00DE78F5"/>
    <w:p w14:paraId="434DFAD8" w14:textId="77777777" w:rsidR="00DE78F5" w:rsidRDefault="00DE78F5" w:rsidP="00DE78F5"/>
    <w:p w14:paraId="219D1134" w14:textId="77777777" w:rsidR="00DE78F5" w:rsidRDefault="00DE78F5" w:rsidP="00DE78F5">
      <w:pPr>
        <w:spacing w:after="0" w:line="240" w:lineRule="auto"/>
        <w:ind w:left="4248" w:firstLine="709"/>
      </w:pPr>
      <w:r>
        <w:t xml:space="preserve">             </w:t>
      </w:r>
    </w:p>
    <w:p w14:paraId="21A9BE7A" w14:textId="77777777" w:rsidR="00DE78F5" w:rsidRDefault="00DE78F5" w:rsidP="00DE78F5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………………………………………………………</w:t>
      </w:r>
    </w:p>
    <w:p w14:paraId="07FD05D9" w14:textId="77777777" w:rsidR="00DE78F5" w:rsidRDefault="00DE78F5" w:rsidP="00DE78F5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i/>
          <w:iCs/>
          <w:sz w:val="22"/>
        </w:rPr>
        <w:t>Miejscowość, data, czytelny podpis</w:t>
      </w:r>
    </w:p>
    <w:p w14:paraId="10D5F9CD" w14:textId="77777777" w:rsidR="00DE78F5" w:rsidRDefault="00DE78F5" w:rsidP="00DE78F5"/>
    <w:p w14:paraId="7BDCE823" w14:textId="77777777" w:rsidR="00DE78F5" w:rsidRDefault="00DE78F5" w:rsidP="00DE78F5">
      <w:pPr>
        <w:rPr>
          <w:b/>
        </w:rPr>
      </w:pPr>
    </w:p>
    <w:p w14:paraId="64C28F88" w14:textId="77777777" w:rsidR="00DE78F5" w:rsidRDefault="00DE78F5" w:rsidP="00DE78F5">
      <w:pPr>
        <w:rPr>
          <w:b/>
        </w:rPr>
      </w:pPr>
    </w:p>
    <w:p w14:paraId="17094853" w14:textId="77777777" w:rsidR="00DE78F5" w:rsidRDefault="00DE78F5" w:rsidP="00DE78F5"/>
    <w:p w14:paraId="5A284B8D" w14:textId="77777777" w:rsidR="00DE78F5" w:rsidRDefault="00DE78F5" w:rsidP="00DE78F5">
      <w:pPr>
        <w:rPr>
          <w:sz w:val="20"/>
          <w:szCs w:val="20"/>
        </w:rPr>
      </w:pPr>
    </w:p>
    <w:p w14:paraId="54302954" w14:textId="0FA3203F" w:rsidR="00B06510" w:rsidRPr="001B05AC" w:rsidRDefault="00B06510" w:rsidP="00E651AD"/>
    <w:p w14:paraId="3468F296" w14:textId="7A2BD93A" w:rsidR="00553A92" w:rsidRPr="00EA335F" w:rsidRDefault="00553A92" w:rsidP="00EA335F">
      <w:pPr>
        <w:rPr>
          <w:sz w:val="20"/>
          <w:szCs w:val="20"/>
        </w:rPr>
      </w:pPr>
    </w:p>
    <w:sectPr w:rsidR="00553A92" w:rsidRPr="00EA335F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69B5B" w14:textId="77777777" w:rsidR="004C001B" w:rsidRDefault="004C001B">
      <w:pPr>
        <w:spacing w:after="0" w:line="240" w:lineRule="auto"/>
      </w:pPr>
      <w:r>
        <w:separator/>
      </w:r>
    </w:p>
  </w:endnote>
  <w:endnote w:type="continuationSeparator" w:id="0">
    <w:p w14:paraId="4B583F1E" w14:textId="77777777" w:rsidR="004C001B" w:rsidRDefault="004C0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619A6E19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6FD8D2CF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50101C">
      <w:rPr>
        <w:rFonts w:ascii="Calibri Light" w:hAnsi="Calibri Light" w:cs="Calibri Light"/>
        <w:b/>
        <w:bCs/>
        <w:noProof/>
        <w:color w:val="44546A"/>
        <w:sz w:val="20"/>
        <w:szCs w:val="20"/>
      </w:rPr>
      <w:t>9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50101C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377AF10D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92E31" w14:textId="77777777" w:rsidR="004C001B" w:rsidRDefault="004C001B">
      <w:pPr>
        <w:spacing w:after="0" w:line="240" w:lineRule="auto"/>
      </w:pPr>
      <w:r>
        <w:separator/>
      </w:r>
    </w:p>
  </w:footnote>
  <w:footnote w:type="continuationSeparator" w:id="0">
    <w:p w14:paraId="0C7213FA" w14:textId="77777777" w:rsidR="004C001B" w:rsidRDefault="004C0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F5AB3"/>
    <w:multiLevelType w:val="hybridMultilevel"/>
    <w:tmpl w:val="309E951C"/>
    <w:lvl w:ilvl="0" w:tplc="F8F0CB68">
      <w:start w:val="1"/>
      <w:numFmt w:val="decimal"/>
      <w:lvlText w:val="%1."/>
      <w:lvlJc w:val="left"/>
      <w:pPr>
        <w:ind w:left="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2CA0D9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B703F6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BCC827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7E2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3F8A36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A1605D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82E13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22F63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D4C6F"/>
    <w:multiLevelType w:val="hybridMultilevel"/>
    <w:tmpl w:val="C38A0B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C046F"/>
    <w:multiLevelType w:val="hybridMultilevel"/>
    <w:tmpl w:val="9B3855EC"/>
    <w:lvl w:ilvl="0" w:tplc="B5CAAC3A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27203F1"/>
    <w:multiLevelType w:val="hybridMultilevel"/>
    <w:tmpl w:val="A30A3C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9C2D55"/>
    <w:multiLevelType w:val="multilevel"/>
    <w:tmpl w:val="9938A1A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AA86DA1"/>
    <w:multiLevelType w:val="multilevel"/>
    <w:tmpl w:val="1D1AAD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CB47F50"/>
    <w:multiLevelType w:val="hybridMultilevel"/>
    <w:tmpl w:val="0CC2A9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9" w15:restartNumberingAfterBreak="0">
    <w:nsid w:val="43BB17AB"/>
    <w:multiLevelType w:val="hybridMultilevel"/>
    <w:tmpl w:val="40A08BBC"/>
    <w:lvl w:ilvl="0" w:tplc="2FDC72F4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E641E79"/>
    <w:multiLevelType w:val="hybridMultilevel"/>
    <w:tmpl w:val="47A28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42443D"/>
    <w:multiLevelType w:val="multilevel"/>
    <w:tmpl w:val="55E0F5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0B6BC7"/>
    <w:multiLevelType w:val="hybridMultilevel"/>
    <w:tmpl w:val="001ECD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7B7723"/>
    <w:multiLevelType w:val="multilevel"/>
    <w:tmpl w:val="B128E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F25203"/>
    <w:multiLevelType w:val="hybridMultilevel"/>
    <w:tmpl w:val="C6149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2B4664"/>
    <w:multiLevelType w:val="multilevel"/>
    <w:tmpl w:val="6B645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B235C5B"/>
    <w:multiLevelType w:val="hybridMultilevel"/>
    <w:tmpl w:val="BF3E2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76D99"/>
    <w:multiLevelType w:val="multilevel"/>
    <w:tmpl w:val="9738D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B647EA"/>
    <w:multiLevelType w:val="hybridMultilevel"/>
    <w:tmpl w:val="874AB5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0626DF"/>
    <w:multiLevelType w:val="hybridMultilevel"/>
    <w:tmpl w:val="73C262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940577"/>
    <w:multiLevelType w:val="hybridMultilevel"/>
    <w:tmpl w:val="C6149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1"/>
  </w:num>
  <w:num w:numId="4">
    <w:abstractNumId w:val="5"/>
  </w:num>
  <w:num w:numId="5">
    <w:abstractNumId w:val="13"/>
  </w:num>
  <w:num w:numId="6">
    <w:abstractNumId w:val="23"/>
  </w:num>
  <w:num w:numId="7">
    <w:abstractNumId w:val="2"/>
  </w:num>
  <w:num w:numId="8">
    <w:abstractNumId w:val="34"/>
  </w:num>
  <w:num w:numId="9">
    <w:abstractNumId w:val="17"/>
  </w:num>
  <w:num w:numId="10">
    <w:abstractNumId w:val="7"/>
  </w:num>
  <w:num w:numId="11">
    <w:abstractNumId w:val="8"/>
  </w:num>
  <w:num w:numId="12">
    <w:abstractNumId w:val="9"/>
  </w:num>
  <w:num w:numId="13">
    <w:abstractNumId w:val="0"/>
  </w:num>
  <w:num w:numId="14">
    <w:abstractNumId w:val="1"/>
  </w:num>
  <w:num w:numId="15">
    <w:abstractNumId w:val="30"/>
  </w:num>
  <w:num w:numId="16">
    <w:abstractNumId w:val="25"/>
  </w:num>
  <w:num w:numId="17">
    <w:abstractNumId w:val="10"/>
  </w:num>
  <w:num w:numId="18">
    <w:abstractNumId w:val="19"/>
  </w:num>
  <w:num w:numId="19">
    <w:abstractNumId w:val="32"/>
  </w:num>
  <w:num w:numId="20">
    <w:abstractNumId w:val="22"/>
  </w:num>
  <w:num w:numId="21">
    <w:abstractNumId w:val="20"/>
  </w:num>
  <w:num w:numId="22">
    <w:abstractNumId w:val="31"/>
  </w:num>
  <w:num w:numId="23">
    <w:abstractNumId w:val="21"/>
  </w:num>
  <w:num w:numId="24">
    <w:abstractNumId w:val="15"/>
  </w:num>
  <w:num w:numId="25">
    <w:abstractNumId w:val="33"/>
  </w:num>
  <w:num w:numId="26">
    <w:abstractNumId w:val="27"/>
  </w:num>
  <w:num w:numId="27">
    <w:abstractNumId w:val="24"/>
  </w:num>
  <w:num w:numId="28">
    <w:abstractNumId w:val="26"/>
  </w:num>
  <w:num w:numId="29">
    <w:abstractNumId w:val="18"/>
  </w:num>
  <w:num w:numId="30">
    <w:abstractNumId w:val="14"/>
  </w:num>
  <w:num w:numId="31">
    <w:abstractNumId w:val="29"/>
  </w:num>
  <w:num w:numId="32">
    <w:abstractNumId w:val="12"/>
  </w:num>
  <w:num w:numId="33">
    <w:abstractNumId w:val="28"/>
  </w:num>
  <w:num w:numId="34">
    <w:abstractNumId w:val="16"/>
  </w:num>
  <w:num w:numId="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ca1ALPrjYwsAAAA"/>
  </w:docVars>
  <w:rsids>
    <w:rsidRoot w:val="00553A92"/>
    <w:rsid w:val="00004A33"/>
    <w:rsid w:val="000055A7"/>
    <w:rsid w:val="00005B4B"/>
    <w:rsid w:val="000109F9"/>
    <w:rsid w:val="00011D5D"/>
    <w:rsid w:val="000123A5"/>
    <w:rsid w:val="00012EE4"/>
    <w:rsid w:val="00014FDC"/>
    <w:rsid w:val="000177D6"/>
    <w:rsid w:val="00025CF3"/>
    <w:rsid w:val="00031EE0"/>
    <w:rsid w:val="00033658"/>
    <w:rsid w:val="00034539"/>
    <w:rsid w:val="00035FBA"/>
    <w:rsid w:val="000364EF"/>
    <w:rsid w:val="00040B71"/>
    <w:rsid w:val="00044122"/>
    <w:rsid w:val="00044734"/>
    <w:rsid w:val="00052867"/>
    <w:rsid w:val="0005404F"/>
    <w:rsid w:val="00060B05"/>
    <w:rsid w:val="00062627"/>
    <w:rsid w:val="00063027"/>
    <w:rsid w:val="00066D11"/>
    <w:rsid w:val="000679C4"/>
    <w:rsid w:val="00067A43"/>
    <w:rsid w:val="0007227E"/>
    <w:rsid w:val="00072708"/>
    <w:rsid w:val="00077D56"/>
    <w:rsid w:val="00081EB5"/>
    <w:rsid w:val="00082277"/>
    <w:rsid w:val="00083205"/>
    <w:rsid w:val="00083B09"/>
    <w:rsid w:val="00086297"/>
    <w:rsid w:val="000A0BCB"/>
    <w:rsid w:val="000A2056"/>
    <w:rsid w:val="000A5032"/>
    <w:rsid w:val="000A50F5"/>
    <w:rsid w:val="000A6C1D"/>
    <w:rsid w:val="000B44FA"/>
    <w:rsid w:val="000B77C0"/>
    <w:rsid w:val="000C320E"/>
    <w:rsid w:val="000D0411"/>
    <w:rsid w:val="000D0BCD"/>
    <w:rsid w:val="000D44A5"/>
    <w:rsid w:val="000D55D9"/>
    <w:rsid w:val="000D639E"/>
    <w:rsid w:val="000E0D01"/>
    <w:rsid w:val="000E36F6"/>
    <w:rsid w:val="000E6438"/>
    <w:rsid w:val="000E764E"/>
    <w:rsid w:val="000F0F2B"/>
    <w:rsid w:val="000F4594"/>
    <w:rsid w:val="000F5219"/>
    <w:rsid w:val="000F5E3B"/>
    <w:rsid w:val="00101754"/>
    <w:rsid w:val="00104764"/>
    <w:rsid w:val="00106BA3"/>
    <w:rsid w:val="0011124A"/>
    <w:rsid w:val="0011527B"/>
    <w:rsid w:val="001168ED"/>
    <w:rsid w:val="00117D98"/>
    <w:rsid w:val="0012074B"/>
    <w:rsid w:val="00121A94"/>
    <w:rsid w:val="00122C97"/>
    <w:rsid w:val="0012449A"/>
    <w:rsid w:val="00124A00"/>
    <w:rsid w:val="00133763"/>
    <w:rsid w:val="00135981"/>
    <w:rsid w:val="001406FA"/>
    <w:rsid w:val="00140748"/>
    <w:rsid w:val="001433EB"/>
    <w:rsid w:val="00147245"/>
    <w:rsid w:val="0014752A"/>
    <w:rsid w:val="00150550"/>
    <w:rsid w:val="0015349C"/>
    <w:rsid w:val="0015731E"/>
    <w:rsid w:val="001579DC"/>
    <w:rsid w:val="001602FD"/>
    <w:rsid w:val="001608A8"/>
    <w:rsid w:val="001608C7"/>
    <w:rsid w:val="0016192E"/>
    <w:rsid w:val="00167A16"/>
    <w:rsid w:val="00170BCE"/>
    <w:rsid w:val="00171CE3"/>
    <w:rsid w:val="00172AD1"/>
    <w:rsid w:val="00174223"/>
    <w:rsid w:val="00174DB9"/>
    <w:rsid w:val="00174F22"/>
    <w:rsid w:val="00175893"/>
    <w:rsid w:val="00175DFA"/>
    <w:rsid w:val="00176BD7"/>
    <w:rsid w:val="00182079"/>
    <w:rsid w:val="00182534"/>
    <w:rsid w:val="00185B79"/>
    <w:rsid w:val="00187CCF"/>
    <w:rsid w:val="00187D71"/>
    <w:rsid w:val="00191313"/>
    <w:rsid w:val="001948EA"/>
    <w:rsid w:val="001959E7"/>
    <w:rsid w:val="0019614B"/>
    <w:rsid w:val="001A53BA"/>
    <w:rsid w:val="001A5A64"/>
    <w:rsid w:val="001A6D0D"/>
    <w:rsid w:val="001B0D0C"/>
    <w:rsid w:val="001B683F"/>
    <w:rsid w:val="001C03F3"/>
    <w:rsid w:val="001C2E8A"/>
    <w:rsid w:val="001C59DD"/>
    <w:rsid w:val="001D49F8"/>
    <w:rsid w:val="001E020E"/>
    <w:rsid w:val="001E0A28"/>
    <w:rsid w:val="001E0DCC"/>
    <w:rsid w:val="001E1CC4"/>
    <w:rsid w:val="001E577B"/>
    <w:rsid w:val="001F53D6"/>
    <w:rsid w:val="00201A1D"/>
    <w:rsid w:val="0020257C"/>
    <w:rsid w:val="002068FF"/>
    <w:rsid w:val="00206B9D"/>
    <w:rsid w:val="00207CEC"/>
    <w:rsid w:val="00212F39"/>
    <w:rsid w:val="0021352E"/>
    <w:rsid w:val="002142F1"/>
    <w:rsid w:val="00215FBD"/>
    <w:rsid w:val="00217CB3"/>
    <w:rsid w:val="002203B3"/>
    <w:rsid w:val="00230C37"/>
    <w:rsid w:val="0023103E"/>
    <w:rsid w:val="002347E5"/>
    <w:rsid w:val="002417F3"/>
    <w:rsid w:val="00243700"/>
    <w:rsid w:val="00244256"/>
    <w:rsid w:val="00246B59"/>
    <w:rsid w:val="00247D3E"/>
    <w:rsid w:val="00254227"/>
    <w:rsid w:val="002569DD"/>
    <w:rsid w:val="002577E4"/>
    <w:rsid w:val="002614B1"/>
    <w:rsid w:val="00263D6B"/>
    <w:rsid w:val="00264DE6"/>
    <w:rsid w:val="00270836"/>
    <w:rsid w:val="00273217"/>
    <w:rsid w:val="0027381D"/>
    <w:rsid w:val="00274C14"/>
    <w:rsid w:val="0027768C"/>
    <w:rsid w:val="00277C03"/>
    <w:rsid w:val="00284657"/>
    <w:rsid w:val="0029018A"/>
    <w:rsid w:val="00292D68"/>
    <w:rsid w:val="0029550D"/>
    <w:rsid w:val="00295C29"/>
    <w:rsid w:val="00297D90"/>
    <w:rsid w:val="002A06D3"/>
    <w:rsid w:val="002A36D8"/>
    <w:rsid w:val="002B2A56"/>
    <w:rsid w:val="002B331F"/>
    <w:rsid w:val="002B43EE"/>
    <w:rsid w:val="002B64FA"/>
    <w:rsid w:val="002B6DBE"/>
    <w:rsid w:val="002B7F42"/>
    <w:rsid w:val="002C0F06"/>
    <w:rsid w:val="002C1033"/>
    <w:rsid w:val="002C48C7"/>
    <w:rsid w:val="002D356C"/>
    <w:rsid w:val="002D43E1"/>
    <w:rsid w:val="002E1744"/>
    <w:rsid w:val="002E3083"/>
    <w:rsid w:val="002E3779"/>
    <w:rsid w:val="002E7EB6"/>
    <w:rsid w:val="002F24CA"/>
    <w:rsid w:val="002F3184"/>
    <w:rsid w:val="002F3CBA"/>
    <w:rsid w:val="002F430C"/>
    <w:rsid w:val="002F4474"/>
    <w:rsid w:val="002F45DE"/>
    <w:rsid w:val="00300148"/>
    <w:rsid w:val="00301F91"/>
    <w:rsid w:val="00302399"/>
    <w:rsid w:val="00304ACB"/>
    <w:rsid w:val="00307D6C"/>
    <w:rsid w:val="00311E5D"/>
    <w:rsid w:val="0031225B"/>
    <w:rsid w:val="0031319C"/>
    <w:rsid w:val="003161CE"/>
    <w:rsid w:val="0031785E"/>
    <w:rsid w:val="00317AF8"/>
    <w:rsid w:val="00321AF7"/>
    <w:rsid w:val="00325F3A"/>
    <w:rsid w:val="00334196"/>
    <w:rsid w:val="00343013"/>
    <w:rsid w:val="003457E9"/>
    <w:rsid w:val="00351B87"/>
    <w:rsid w:val="003544D6"/>
    <w:rsid w:val="00357A6D"/>
    <w:rsid w:val="0036043C"/>
    <w:rsid w:val="003607E3"/>
    <w:rsid w:val="00362FF6"/>
    <w:rsid w:val="0036419D"/>
    <w:rsid w:val="003646B9"/>
    <w:rsid w:val="00372A4A"/>
    <w:rsid w:val="00373024"/>
    <w:rsid w:val="00374E40"/>
    <w:rsid w:val="003751F7"/>
    <w:rsid w:val="0038268D"/>
    <w:rsid w:val="003832E0"/>
    <w:rsid w:val="00384969"/>
    <w:rsid w:val="003869E0"/>
    <w:rsid w:val="00392836"/>
    <w:rsid w:val="00393CDB"/>
    <w:rsid w:val="00394865"/>
    <w:rsid w:val="00394B38"/>
    <w:rsid w:val="00395A29"/>
    <w:rsid w:val="00397F99"/>
    <w:rsid w:val="003A04DD"/>
    <w:rsid w:val="003B01E2"/>
    <w:rsid w:val="003B0415"/>
    <w:rsid w:val="003B6720"/>
    <w:rsid w:val="003C03A5"/>
    <w:rsid w:val="003C3451"/>
    <w:rsid w:val="003C4E86"/>
    <w:rsid w:val="003C7F6F"/>
    <w:rsid w:val="003D15F5"/>
    <w:rsid w:val="003D6760"/>
    <w:rsid w:val="003E0195"/>
    <w:rsid w:val="003E0BCD"/>
    <w:rsid w:val="003E0DCC"/>
    <w:rsid w:val="003E1E36"/>
    <w:rsid w:val="003F02C4"/>
    <w:rsid w:val="003F33B5"/>
    <w:rsid w:val="003F3752"/>
    <w:rsid w:val="004012A2"/>
    <w:rsid w:val="00401645"/>
    <w:rsid w:val="00403172"/>
    <w:rsid w:val="00403FBE"/>
    <w:rsid w:val="004046FE"/>
    <w:rsid w:val="0040608C"/>
    <w:rsid w:val="00413A4C"/>
    <w:rsid w:val="0041496D"/>
    <w:rsid w:val="00415C73"/>
    <w:rsid w:val="00417B32"/>
    <w:rsid w:val="004241F0"/>
    <w:rsid w:val="00424DD7"/>
    <w:rsid w:val="0042654A"/>
    <w:rsid w:val="00431D4E"/>
    <w:rsid w:val="00433507"/>
    <w:rsid w:val="00436CBA"/>
    <w:rsid w:val="0043760A"/>
    <w:rsid w:val="0044093A"/>
    <w:rsid w:val="004433A1"/>
    <w:rsid w:val="004444FF"/>
    <w:rsid w:val="00444565"/>
    <w:rsid w:val="0044743A"/>
    <w:rsid w:val="00450EA9"/>
    <w:rsid w:val="00454232"/>
    <w:rsid w:val="004542C6"/>
    <w:rsid w:val="0045671D"/>
    <w:rsid w:val="00456CD1"/>
    <w:rsid w:val="00465C61"/>
    <w:rsid w:val="00473139"/>
    <w:rsid w:val="00475013"/>
    <w:rsid w:val="00481F19"/>
    <w:rsid w:val="00483058"/>
    <w:rsid w:val="0048337C"/>
    <w:rsid w:val="0049496C"/>
    <w:rsid w:val="00494C09"/>
    <w:rsid w:val="00495CA8"/>
    <w:rsid w:val="00497D4E"/>
    <w:rsid w:val="004A1E4A"/>
    <w:rsid w:val="004A240D"/>
    <w:rsid w:val="004A4D80"/>
    <w:rsid w:val="004A6253"/>
    <w:rsid w:val="004B48FB"/>
    <w:rsid w:val="004B6922"/>
    <w:rsid w:val="004B7061"/>
    <w:rsid w:val="004B7A4D"/>
    <w:rsid w:val="004C001B"/>
    <w:rsid w:val="004C6655"/>
    <w:rsid w:val="004C6DED"/>
    <w:rsid w:val="004D4754"/>
    <w:rsid w:val="004D4DFD"/>
    <w:rsid w:val="004E4512"/>
    <w:rsid w:val="004E6892"/>
    <w:rsid w:val="004F09BA"/>
    <w:rsid w:val="004F21AA"/>
    <w:rsid w:val="004F316B"/>
    <w:rsid w:val="004F43D8"/>
    <w:rsid w:val="004F43FA"/>
    <w:rsid w:val="004F6542"/>
    <w:rsid w:val="0050041B"/>
    <w:rsid w:val="0050101C"/>
    <w:rsid w:val="0050656F"/>
    <w:rsid w:val="0050743E"/>
    <w:rsid w:val="0051299D"/>
    <w:rsid w:val="00514096"/>
    <w:rsid w:val="00516ABD"/>
    <w:rsid w:val="005223AB"/>
    <w:rsid w:val="00526167"/>
    <w:rsid w:val="00526803"/>
    <w:rsid w:val="00526EAC"/>
    <w:rsid w:val="00533E8E"/>
    <w:rsid w:val="005446A8"/>
    <w:rsid w:val="00545659"/>
    <w:rsid w:val="005530B4"/>
    <w:rsid w:val="00553950"/>
    <w:rsid w:val="00553A92"/>
    <w:rsid w:val="00561F8B"/>
    <w:rsid w:val="0056278D"/>
    <w:rsid w:val="0056415A"/>
    <w:rsid w:val="00565406"/>
    <w:rsid w:val="00567B35"/>
    <w:rsid w:val="00573889"/>
    <w:rsid w:val="0057431C"/>
    <w:rsid w:val="00575E33"/>
    <w:rsid w:val="0057695E"/>
    <w:rsid w:val="00581243"/>
    <w:rsid w:val="005818C9"/>
    <w:rsid w:val="00584515"/>
    <w:rsid w:val="005847E7"/>
    <w:rsid w:val="005859F2"/>
    <w:rsid w:val="00585AB5"/>
    <w:rsid w:val="00587188"/>
    <w:rsid w:val="00592381"/>
    <w:rsid w:val="00596602"/>
    <w:rsid w:val="005A1B56"/>
    <w:rsid w:val="005A1C65"/>
    <w:rsid w:val="005A60EA"/>
    <w:rsid w:val="005A7CFB"/>
    <w:rsid w:val="005B451A"/>
    <w:rsid w:val="005B551C"/>
    <w:rsid w:val="005B56ED"/>
    <w:rsid w:val="005B59C6"/>
    <w:rsid w:val="005C4EF9"/>
    <w:rsid w:val="005C6B46"/>
    <w:rsid w:val="005D314B"/>
    <w:rsid w:val="005D34EB"/>
    <w:rsid w:val="005D7028"/>
    <w:rsid w:val="005D7972"/>
    <w:rsid w:val="005E0151"/>
    <w:rsid w:val="005E0D47"/>
    <w:rsid w:val="005E397B"/>
    <w:rsid w:val="005F28A0"/>
    <w:rsid w:val="006013E8"/>
    <w:rsid w:val="006030E1"/>
    <w:rsid w:val="00604D4D"/>
    <w:rsid w:val="0060524A"/>
    <w:rsid w:val="00605B6A"/>
    <w:rsid w:val="006073B4"/>
    <w:rsid w:val="0061120A"/>
    <w:rsid w:val="00612E5E"/>
    <w:rsid w:val="0061390A"/>
    <w:rsid w:val="00614CF1"/>
    <w:rsid w:val="00627790"/>
    <w:rsid w:val="00630190"/>
    <w:rsid w:val="00634A9D"/>
    <w:rsid w:val="0063556B"/>
    <w:rsid w:val="0063680A"/>
    <w:rsid w:val="00636E42"/>
    <w:rsid w:val="0064488C"/>
    <w:rsid w:val="00644C9A"/>
    <w:rsid w:val="00646ED0"/>
    <w:rsid w:val="00655D0C"/>
    <w:rsid w:val="00656BC5"/>
    <w:rsid w:val="00660E49"/>
    <w:rsid w:val="00662546"/>
    <w:rsid w:val="00663A30"/>
    <w:rsid w:val="00664C28"/>
    <w:rsid w:val="00667380"/>
    <w:rsid w:val="00667791"/>
    <w:rsid w:val="0067215B"/>
    <w:rsid w:val="00673EFF"/>
    <w:rsid w:val="006751A2"/>
    <w:rsid w:val="006838D2"/>
    <w:rsid w:val="00684767"/>
    <w:rsid w:val="006906CA"/>
    <w:rsid w:val="00694F50"/>
    <w:rsid w:val="006965EE"/>
    <w:rsid w:val="006A0B8A"/>
    <w:rsid w:val="006A7432"/>
    <w:rsid w:val="006B0512"/>
    <w:rsid w:val="006B1265"/>
    <w:rsid w:val="006B47DC"/>
    <w:rsid w:val="006B6164"/>
    <w:rsid w:val="006B6F68"/>
    <w:rsid w:val="006B77CE"/>
    <w:rsid w:val="006D36F2"/>
    <w:rsid w:val="006D47BB"/>
    <w:rsid w:val="006D6018"/>
    <w:rsid w:val="006D7AB9"/>
    <w:rsid w:val="006E26EB"/>
    <w:rsid w:val="006E2922"/>
    <w:rsid w:val="006E3AFE"/>
    <w:rsid w:val="006E4418"/>
    <w:rsid w:val="006E4798"/>
    <w:rsid w:val="006E5619"/>
    <w:rsid w:val="006F12B3"/>
    <w:rsid w:val="006F1541"/>
    <w:rsid w:val="006F68FA"/>
    <w:rsid w:val="006F7D48"/>
    <w:rsid w:val="00705265"/>
    <w:rsid w:val="007064D5"/>
    <w:rsid w:val="00713DE8"/>
    <w:rsid w:val="00714FFB"/>
    <w:rsid w:val="00720471"/>
    <w:rsid w:val="007247A6"/>
    <w:rsid w:val="007259B5"/>
    <w:rsid w:val="007277A5"/>
    <w:rsid w:val="007342D1"/>
    <w:rsid w:val="00734C3F"/>
    <w:rsid w:val="00735D8B"/>
    <w:rsid w:val="00736625"/>
    <w:rsid w:val="007403A6"/>
    <w:rsid w:val="00743D52"/>
    <w:rsid w:val="0074655F"/>
    <w:rsid w:val="007465D1"/>
    <w:rsid w:val="00751B7A"/>
    <w:rsid w:val="00751DD8"/>
    <w:rsid w:val="00753A95"/>
    <w:rsid w:val="00753E25"/>
    <w:rsid w:val="007549D2"/>
    <w:rsid w:val="00755830"/>
    <w:rsid w:val="00767B1E"/>
    <w:rsid w:val="00777013"/>
    <w:rsid w:val="00780190"/>
    <w:rsid w:val="00782D3B"/>
    <w:rsid w:val="00791A4D"/>
    <w:rsid w:val="007A1ACE"/>
    <w:rsid w:val="007A2B34"/>
    <w:rsid w:val="007A6330"/>
    <w:rsid w:val="007A6964"/>
    <w:rsid w:val="007B01BF"/>
    <w:rsid w:val="007B3612"/>
    <w:rsid w:val="007B4E82"/>
    <w:rsid w:val="007B57DD"/>
    <w:rsid w:val="007B6363"/>
    <w:rsid w:val="007C4C22"/>
    <w:rsid w:val="007C5F64"/>
    <w:rsid w:val="007C7FAE"/>
    <w:rsid w:val="007D1658"/>
    <w:rsid w:val="007D6DC7"/>
    <w:rsid w:val="007D7844"/>
    <w:rsid w:val="007E1F41"/>
    <w:rsid w:val="007E22B5"/>
    <w:rsid w:val="007E3304"/>
    <w:rsid w:val="007E3FEA"/>
    <w:rsid w:val="007E59FD"/>
    <w:rsid w:val="007E65B2"/>
    <w:rsid w:val="007F0925"/>
    <w:rsid w:val="007F62C1"/>
    <w:rsid w:val="007F63CE"/>
    <w:rsid w:val="00802479"/>
    <w:rsid w:val="00804F6E"/>
    <w:rsid w:val="00807190"/>
    <w:rsid w:val="0080783F"/>
    <w:rsid w:val="00810B76"/>
    <w:rsid w:val="00813712"/>
    <w:rsid w:val="00816266"/>
    <w:rsid w:val="0082096B"/>
    <w:rsid w:val="00820C47"/>
    <w:rsid w:val="00824AD1"/>
    <w:rsid w:val="00831117"/>
    <w:rsid w:val="00835AB2"/>
    <w:rsid w:val="00843789"/>
    <w:rsid w:val="0085013E"/>
    <w:rsid w:val="00850694"/>
    <w:rsid w:val="00850BF9"/>
    <w:rsid w:val="00852AE1"/>
    <w:rsid w:val="00856604"/>
    <w:rsid w:val="00863B42"/>
    <w:rsid w:val="00863E4F"/>
    <w:rsid w:val="00871079"/>
    <w:rsid w:val="00877ACC"/>
    <w:rsid w:val="00884346"/>
    <w:rsid w:val="00884EC3"/>
    <w:rsid w:val="00885C69"/>
    <w:rsid w:val="0088667D"/>
    <w:rsid w:val="00890150"/>
    <w:rsid w:val="00893B83"/>
    <w:rsid w:val="00895CA6"/>
    <w:rsid w:val="00896DFD"/>
    <w:rsid w:val="008A520C"/>
    <w:rsid w:val="008B046D"/>
    <w:rsid w:val="008B5403"/>
    <w:rsid w:val="008C0A68"/>
    <w:rsid w:val="008C1F16"/>
    <w:rsid w:val="008C2F5B"/>
    <w:rsid w:val="008C4FCD"/>
    <w:rsid w:val="008C7468"/>
    <w:rsid w:val="008D579D"/>
    <w:rsid w:val="008E257B"/>
    <w:rsid w:val="008E2D85"/>
    <w:rsid w:val="008F24F3"/>
    <w:rsid w:val="008F2F21"/>
    <w:rsid w:val="008F3CD3"/>
    <w:rsid w:val="008F44AD"/>
    <w:rsid w:val="008F53E5"/>
    <w:rsid w:val="00903C52"/>
    <w:rsid w:val="009116C5"/>
    <w:rsid w:val="009170CB"/>
    <w:rsid w:val="00921035"/>
    <w:rsid w:val="00922777"/>
    <w:rsid w:val="00924E74"/>
    <w:rsid w:val="00926E9D"/>
    <w:rsid w:val="00930BC3"/>
    <w:rsid w:val="009314EE"/>
    <w:rsid w:val="0093341A"/>
    <w:rsid w:val="00936DD8"/>
    <w:rsid w:val="00937F9E"/>
    <w:rsid w:val="009415DA"/>
    <w:rsid w:val="00944ACB"/>
    <w:rsid w:val="009457BD"/>
    <w:rsid w:val="0094703D"/>
    <w:rsid w:val="00951245"/>
    <w:rsid w:val="009554D8"/>
    <w:rsid w:val="0095601B"/>
    <w:rsid w:val="009568B2"/>
    <w:rsid w:val="00967D4A"/>
    <w:rsid w:val="00971621"/>
    <w:rsid w:val="00971ED8"/>
    <w:rsid w:val="00972315"/>
    <w:rsid w:val="00977B49"/>
    <w:rsid w:val="00982108"/>
    <w:rsid w:val="00983FB9"/>
    <w:rsid w:val="009916BD"/>
    <w:rsid w:val="009A12A2"/>
    <w:rsid w:val="009A33B1"/>
    <w:rsid w:val="009B206C"/>
    <w:rsid w:val="009B25B1"/>
    <w:rsid w:val="009B3968"/>
    <w:rsid w:val="009B6162"/>
    <w:rsid w:val="009C1914"/>
    <w:rsid w:val="009C2665"/>
    <w:rsid w:val="009C2B21"/>
    <w:rsid w:val="009C74BF"/>
    <w:rsid w:val="009D736F"/>
    <w:rsid w:val="009E21CA"/>
    <w:rsid w:val="009E68AB"/>
    <w:rsid w:val="009F05FE"/>
    <w:rsid w:val="009F28AA"/>
    <w:rsid w:val="009F5214"/>
    <w:rsid w:val="009F6E41"/>
    <w:rsid w:val="00A00A07"/>
    <w:rsid w:val="00A03C0A"/>
    <w:rsid w:val="00A07AB3"/>
    <w:rsid w:val="00A10851"/>
    <w:rsid w:val="00A123A0"/>
    <w:rsid w:val="00A1257B"/>
    <w:rsid w:val="00A14F10"/>
    <w:rsid w:val="00A15229"/>
    <w:rsid w:val="00A20D78"/>
    <w:rsid w:val="00A21378"/>
    <w:rsid w:val="00A218BC"/>
    <w:rsid w:val="00A254C5"/>
    <w:rsid w:val="00A333BF"/>
    <w:rsid w:val="00A34276"/>
    <w:rsid w:val="00A364BF"/>
    <w:rsid w:val="00A41BDB"/>
    <w:rsid w:val="00A42E28"/>
    <w:rsid w:val="00A440E9"/>
    <w:rsid w:val="00A47054"/>
    <w:rsid w:val="00A5102F"/>
    <w:rsid w:val="00A6048E"/>
    <w:rsid w:val="00A61752"/>
    <w:rsid w:val="00A6209C"/>
    <w:rsid w:val="00A62B93"/>
    <w:rsid w:val="00A63D2B"/>
    <w:rsid w:val="00A63E60"/>
    <w:rsid w:val="00A87E9F"/>
    <w:rsid w:val="00A908C1"/>
    <w:rsid w:val="00A91484"/>
    <w:rsid w:val="00A94000"/>
    <w:rsid w:val="00A944A3"/>
    <w:rsid w:val="00A95C40"/>
    <w:rsid w:val="00A97BB4"/>
    <w:rsid w:val="00AA1F7E"/>
    <w:rsid w:val="00AA4086"/>
    <w:rsid w:val="00AA5D5B"/>
    <w:rsid w:val="00AB2AC3"/>
    <w:rsid w:val="00AB2B78"/>
    <w:rsid w:val="00AB6177"/>
    <w:rsid w:val="00AB7320"/>
    <w:rsid w:val="00AC4938"/>
    <w:rsid w:val="00AD1678"/>
    <w:rsid w:val="00AD618F"/>
    <w:rsid w:val="00AE20F2"/>
    <w:rsid w:val="00AE4473"/>
    <w:rsid w:val="00AE519F"/>
    <w:rsid w:val="00AE5591"/>
    <w:rsid w:val="00AE60D3"/>
    <w:rsid w:val="00AE626A"/>
    <w:rsid w:val="00AF0EAC"/>
    <w:rsid w:val="00B0125D"/>
    <w:rsid w:val="00B03938"/>
    <w:rsid w:val="00B0604E"/>
    <w:rsid w:val="00B06510"/>
    <w:rsid w:val="00B109F4"/>
    <w:rsid w:val="00B10A6C"/>
    <w:rsid w:val="00B141FE"/>
    <w:rsid w:val="00B155C3"/>
    <w:rsid w:val="00B21FF4"/>
    <w:rsid w:val="00B228A3"/>
    <w:rsid w:val="00B2391E"/>
    <w:rsid w:val="00B26961"/>
    <w:rsid w:val="00B3154B"/>
    <w:rsid w:val="00B331F1"/>
    <w:rsid w:val="00B34FC1"/>
    <w:rsid w:val="00B37890"/>
    <w:rsid w:val="00B42060"/>
    <w:rsid w:val="00B45A26"/>
    <w:rsid w:val="00B509AF"/>
    <w:rsid w:val="00B52593"/>
    <w:rsid w:val="00B52DD7"/>
    <w:rsid w:val="00B5378A"/>
    <w:rsid w:val="00B53CAF"/>
    <w:rsid w:val="00B53FD0"/>
    <w:rsid w:val="00B56B6C"/>
    <w:rsid w:val="00B56BCE"/>
    <w:rsid w:val="00B56DAA"/>
    <w:rsid w:val="00B572B7"/>
    <w:rsid w:val="00B5797F"/>
    <w:rsid w:val="00B61CC6"/>
    <w:rsid w:val="00B61DF3"/>
    <w:rsid w:val="00B628F4"/>
    <w:rsid w:val="00B6413B"/>
    <w:rsid w:val="00B67A1A"/>
    <w:rsid w:val="00B7024D"/>
    <w:rsid w:val="00B71447"/>
    <w:rsid w:val="00B7240E"/>
    <w:rsid w:val="00B728C6"/>
    <w:rsid w:val="00B76620"/>
    <w:rsid w:val="00B76EC3"/>
    <w:rsid w:val="00B776D7"/>
    <w:rsid w:val="00B77F43"/>
    <w:rsid w:val="00B84CD5"/>
    <w:rsid w:val="00B859A4"/>
    <w:rsid w:val="00B87FD0"/>
    <w:rsid w:val="00B9020B"/>
    <w:rsid w:val="00B936FC"/>
    <w:rsid w:val="00B93976"/>
    <w:rsid w:val="00B944D9"/>
    <w:rsid w:val="00BA7409"/>
    <w:rsid w:val="00BA7B30"/>
    <w:rsid w:val="00BB32D5"/>
    <w:rsid w:val="00BB35CF"/>
    <w:rsid w:val="00BB4C51"/>
    <w:rsid w:val="00BB73DE"/>
    <w:rsid w:val="00BB7A3F"/>
    <w:rsid w:val="00BC07BA"/>
    <w:rsid w:val="00BC219A"/>
    <w:rsid w:val="00BC4A9E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48D"/>
    <w:rsid w:val="00BF3588"/>
    <w:rsid w:val="00BF4AF3"/>
    <w:rsid w:val="00C03438"/>
    <w:rsid w:val="00C1081A"/>
    <w:rsid w:val="00C12E2F"/>
    <w:rsid w:val="00C135D6"/>
    <w:rsid w:val="00C14AE7"/>
    <w:rsid w:val="00C1659F"/>
    <w:rsid w:val="00C1784F"/>
    <w:rsid w:val="00C22107"/>
    <w:rsid w:val="00C26D03"/>
    <w:rsid w:val="00C3112C"/>
    <w:rsid w:val="00C313D5"/>
    <w:rsid w:val="00C3440D"/>
    <w:rsid w:val="00C42E7D"/>
    <w:rsid w:val="00C431D2"/>
    <w:rsid w:val="00C43F47"/>
    <w:rsid w:val="00C447C6"/>
    <w:rsid w:val="00C45E33"/>
    <w:rsid w:val="00C46209"/>
    <w:rsid w:val="00C56885"/>
    <w:rsid w:val="00C64B50"/>
    <w:rsid w:val="00C65465"/>
    <w:rsid w:val="00C663B7"/>
    <w:rsid w:val="00C71E8A"/>
    <w:rsid w:val="00C76F38"/>
    <w:rsid w:val="00C83AA4"/>
    <w:rsid w:val="00C83C64"/>
    <w:rsid w:val="00C90067"/>
    <w:rsid w:val="00C9087D"/>
    <w:rsid w:val="00C92195"/>
    <w:rsid w:val="00C93FEC"/>
    <w:rsid w:val="00C947D5"/>
    <w:rsid w:val="00CA3B65"/>
    <w:rsid w:val="00CB2326"/>
    <w:rsid w:val="00CC0082"/>
    <w:rsid w:val="00CC1F9A"/>
    <w:rsid w:val="00CC506E"/>
    <w:rsid w:val="00CC6630"/>
    <w:rsid w:val="00CC6768"/>
    <w:rsid w:val="00CC7A55"/>
    <w:rsid w:val="00CD0A5E"/>
    <w:rsid w:val="00CD1D2D"/>
    <w:rsid w:val="00CD352D"/>
    <w:rsid w:val="00CD36DB"/>
    <w:rsid w:val="00CD4EE2"/>
    <w:rsid w:val="00CD5002"/>
    <w:rsid w:val="00CD54C9"/>
    <w:rsid w:val="00CE4C91"/>
    <w:rsid w:val="00CE526B"/>
    <w:rsid w:val="00CE7432"/>
    <w:rsid w:val="00CF0285"/>
    <w:rsid w:val="00CF1C9B"/>
    <w:rsid w:val="00CF1D07"/>
    <w:rsid w:val="00D01824"/>
    <w:rsid w:val="00D03912"/>
    <w:rsid w:val="00D03954"/>
    <w:rsid w:val="00D03B52"/>
    <w:rsid w:val="00D04307"/>
    <w:rsid w:val="00D1195D"/>
    <w:rsid w:val="00D12DAE"/>
    <w:rsid w:val="00D135C7"/>
    <w:rsid w:val="00D14FE4"/>
    <w:rsid w:val="00D2090F"/>
    <w:rsid w:val="00D40966"/>
    <w:rsid w:val="00D40A63"/>
    <w:rsid w:val="00D41A8F"/>
    <w:rsid w:val="00D432CD"/>
    <w:rsid w:val="00D4463C"/>
    <w:rsid w:val="00D45DB4"/>
    <w:rsid w:val="00D4763B"/>
    <w:rsid w:val="00D50813"/>
    <w:rsid w:val="00D50B4F"/>
    <w:rsid w:val="00D526AE"/>
    <w:rsid w:val="00D54B1A"/>
    <w:rsid w:val="00D553DC"/>
    <w:rsid w:val="00D619D1"/>
    <w:rsid w:val="00D64B46"/>
    <w:rsid w:val="00D75084"/>
    <w:rsid w:val="00D75AB0"/>
    <w:rsid w:val="00D82011"/>
    <w:rsid w:val="00D8271F"/>
    <w:rsid w:val="00D873C6"/>
    <w:rsid w:val="00D91D0B"/>
    <w:rsid w:val="00DA0556"/>
    <w:rsid w:val="00DA3253"/>
    <w:rsid w:val="00DA3D13"/>
    <w:rsid w:val="00DA4E44"/>
    <w:rsid w:val="00DA5854"/>
    <w:rsid w:val="00DA7231"/>
    <w:rsid w:val="00DB11CE"/>
    <w:rsid w:val="00DC44BE"/>
    <w:rsid w:val="00DD1B26"/>
    <w:rsid w:val="00DD4F10"/>
    <w:rsid w:val="00DD5B72"/>
    <w:rsid w:val="00DD5E30"/>
    <w:rsid w:val="00DD6D37"/>
    <w:rsid w:val="00DD7FA2"/>
    <w:rsid w:val="00DE1B95"/>
    <w:rsid w:val="00DE25EA"/>
    <w:rsid w:val="00DE2BDC"/>
    <w:rsid w:val="00DE3C1F"/>
    <w:rsid w:val="00DE4277"/>
    <w:rsid w:val="00DE57F3"/>
    <w:rsid w:val="00DE78F5"/>
    <w:rsid w:val="00DF0C56"/>
    <w:rsid w:val="00DF7426"/>
    <w:rsid w:val="00E04585"/>
    <w:rsid w:val="00E11B2D"/>
    <w:rsid w:val="00E1638C"/>
    <w:rsid w:val="00E17E57"/>
    <w:rsid w:val="00E21A22"/>
    <w:rsid w:val="00E23608"/>
    <w:rsid w:val="00E27E60"/>
    <w:rsid w:val="00E31D7E"/>
    <w:rsid w:val="00E3260B"/>
    <w:rsid w:val="00E328AC"/>
    <w:rsid w:val="00E32DAC"/>
    <w:rsid w:val="00E32EE4"/>
    <w:rsid w:val="00E33012"/>
    <w:rsid w:val="00E334EF"/>
    <w:rsid w:val="00E35A84"/>
    <w:rsid w:val="00E35F55"/>
    <w:rsid w:val="00E36B85"/>
    <w:rsid w:val="00E44797"/>
    <w:rsid w:val="00E45B83"/>
    <w:rsid w:val="00E45F09"/>
    <w:rsid w:val="00E4749B"/>
    <w:rsid w:val="00E478EA"/>
    <w:rsid w:val="00E52377"/>
    <w:rsid w:val="00E523AA"/>
    <w:rsid w:val="00E524D2"/>
    <w:rsid w:val="00E53642"/>
    <w:rsid w:val="00E56859"/>
    <w:rsid w:val="00E579F9"/>
    <w:rsid w:val="00E61762"/>
    <w:rsid w:val="00E619FB"/>
    <w:rsid w:val="00E6349F"/>
    <w:rsid w:val="00E63754"/>
    <w:rsid w:val="00E651AD"/>
    <w:rsid w:val="00E663FC"/>
    <w:rsid w:val="00E70207"/>
    <w:rsid w:val="00E7187B"/>
    <w:rsid w:val="00E72156"/>
    <w:rsid w:val="00E73D1B"/>
    <w:rsid w:val="00E82173"/>
    <w:rsid w:val="00E8289D"/>
    <w:rsid w:val="00E82BF2"/>
    <w:rsid w:val="00E84C49"/>
    <w:rsid w:val="00E85519"/>
    <w:rsid w:val="00E90E49"/>
    <w:rsid w:val="00E936CE"/>
    <w:rsid w:val="00E94C2C"/>
    <w:rsid w:val="00E959E8"/>
    <w:rsid w:val="00E959F6"/>
    <w:rsid w:val="00E95E4D"/>
    <w:rsid w:val="00E95EC3"/>
    <w:rsid w:val="00E96077"/>
    <w:rsid w:val="00EA0ED0"/>
    <w:rsid w:val="00EA28E0"/>
    <w:rsid w:val="00EA335F"/>
    <w:rsid w:val="00EA383D"/>
    <w:rsid w:val="00EA597A"/>
    <w:rsid w:val="00EA5B09"/>
    <w:rsid w:val="00EA619F"/>
    <w:rsid w:val="00EB0A9B"/>
    <w:rsid w:val="00EB2AFD"/>
    <w:rsid w:val="00EB2CCA"/>
    <w:rsid w:val="00EB40AE"/>
    <w:rsid w:val="00EB42B0"/>
    <w:rsid w:val="00EB61EF"/>
    <w:rsid w:val="00EC1DF0"/>
    <w:rsid w:val="00EC5219"/>
    <w:rsid w:val="00ED0971"/>
    <w:rsid w:val="00ED1FFA"/>
    <w:rsid w:val="00ED26E4"/>
    <w:rsid w:val="00ED2ADF"/>
    <w:rsid w:val="00ED4BAA"/>
    <w:rsid w:val="00ED4C81"/>
    <w:rsid w:val="00ED646A"/>
    <w:rsid w:val="00ED6CBC"/>
    <w:rsid w:val="00ED6FBE"/>
    <w:rsid w:val="00EE3381"/>
    <w:rsid w:val="00EF087B"/>
    <w:rsid w:val="00F01C8F"/>
    <w:rsid w:val="00F03191"/>
    <w:rsid w:val="00F04587"/>
    <w:rsid w:val="00F04D2D"/>
    <w:rsid w:val="00F2050B"/>
    <w:rsid w:val="00F2052B"/>
    <w:rsid w:val="00F20E46"/>
    <w:rsid w:val="00F2254D"/>
    <w:rsid w:val="00F22E62"/>
    <w:rsid w:val="00F2309C"/>
    <w:rsid w:val="00F23556"/>
    <w:rsid w:val="00F2475D"/>
    <w:rsid w:val="00F26802"/>
    <w:rsid w:val="00F26AA9"/>
    <w:rsid w:val="00F325DE"/>
    <w:rsid w:val="00F34536"/>
    <w:rsid w:val="00F349FC"/>
    <w:rsid w:val="00F36125"/>
    <w:rsid w:val="00F36536"/>
    <w:rsid w:val="00F41EDA"/>
    <w:rsid w:val="00F43858"/>
    <w:rsid w:val="00F50363"/>
    <w:rsid w:val="00F5343E"/>
    <w:rsid w:val="00F553C7"/>
    <w:rsid w:val="00F55D37"/>
    <w:rsid w:val="00F577B1"/>
    <w:rsid w:val="00F6115D"/>
    <w:rsid w:val="00F624AC"/>
    <w:rsid w:val="00F637B2"/>
    <w:rsid w:val="00F64D7E"/>
    <w:rsid w:val="00F64F67"/>
    <w:rsid w:val="00F655D9"/>
    <w:rsid w:val="00F659E2"/>
    <w:rsid w:val="00F70556"/>
    <w:rsid w:val="00F70AE0"/>
    <w:rsid w:val="00F71ABC"/>
    <w:rsid w:val="00F81344"/>
    <w:rsid w:val="00F81D28"/>
    <w:rsid w:val="00F93D50"/>
    <w:rsid w:val="00F94231"/>
    <w:rsid w:val="00F94BED"/>
    <w:rsid w:val="00F973F4"/>
    <w:rsid w:val="00F97626"/>
    <w:rsid w:val="00FA1583"/>
    <w:rsid w:val="00FA1C75"/>
    <w:rsid w:val="00FA26BF"/>
    <w:rsid w:val="00FA39CD"/>
    <w:rsid w:val="00FA46B8"/>
    <w:rsid w:val="00FB0768"/>
    <w:rsid w:val="00FB2496"/>
    <w:rsid w:val="00FB3103"/>
    <w:rsid w:val="00FB78EC"/>
    <w:rsid w:val="00FC01FC"/>
    <w:rsid w:val="00FC053C"/>
    <w:rsid w:val="00FC28BA"/>
    <w:rsid w:val="00FC3BC5"/>
    <w:rsid w:val="00FC5B7C"/>
    <w:rsid w:val="00FC60D2"/>
    <w:rsid w:val="00FC6705"/>
    <w:rsid w:val="00FD1A45"/>
    <w:rsid w:val="00FD47F4"/>
    <w:rsid w:val="00FD4ACD"/>
    <w:rsid w:val="00FD6AD0"/>
    <w:rsid w:val="00FE0AA4"/>
    <w:rsid w:val="00FE2628"/>
    <w:rsid w:val="00FE33BC"/>
    <w:rsid w:val="00FE6478"/>
    <w:rsid w:val="00FE663F"/>
    <w:rsid w:val="00FE7BF8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68275B92-D1E5-4DB7-9B81-2636C187D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3D15F5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FE33BC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E292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28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133CBD-E462-4C89-AE02-60EBA1122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15</Words>
  <Characters>8496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</cp:lastModifiedBy>
  <cp:revision>2</cp:revision>
  <cp:lastPrinted>2025-10-03T12:15:00Z</cp:lastPrinted>
  <dcterms:created xsi:type="dcterms:W3CDTF">2025-10-03T12:15:00Z</dcterms:created>
  <dcterms:modified xsi:type="dcterms:W3CDTF">2025-10-03T12:15:00Z</dcterms:modified>
</cp:coreProperties>
</file>